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A0EB2" w14:textId="6BCBEF43" w:rsidR="00005983" w:rsidRPr="005B3E78" w:rsidRDefault="00005983">
      <w:pPr>
        <w:rPr>
          <w:rFonts w:ascii="Calibri" w:hAnsi="Calibri" w:cs="Calibri"/>
        </w:rPr>
      </w:pPr>
    </w:p>
    <w:p w14:paraId="4F92A6FE" w14:textId="314B8A8B" w:rsidR="00005983" w:rsidRPr="00C7591B" w:rsidRDefault="00005983">
      <w:pPr>
        <w:rPr>
          <w:rFonts w:ascii="Calibri" w:hAnsi="Calibri" w:cs="Calibri"/>
        </w:rPr>
      </w:pPr>
    </w:p>
    <w:p w14:paraId="481D4081" w14:textId="77777777" w:rsidR="00005983" w:rsidRPr="00C7591B" w:rsidRDefault="00005983">
      <w:pPr>
        <w:rPr>
          <w:rFonts w:ascii="Calibri" w:hAnsi="Calibri" w:cs="Calibri"/>
        </w:rPr>
      </w:pPr>
    </w:p>
    <w:p w14:paraId="254073B9" w14:textId="04DBA1A5" w:rsidR="00005983" w:rsidRPr="00C7591B" w:rsidRDefault="00430ED5">
      <w:pPr>
        <w:rPr>
          <w:rFonts w:ascii="Calibri" w:hAnsi="Calibri" w:cs="Calibri"/>
        </w:rPr>
      </w:pPr>
      <w:r w:rsidRPr="00C7591B">
        <w:rPr>
          <w:rFonts w:ascii="Calibri" w:hAnsi="Calibri" w:cs="Calibri"/>
          <w:noProof/>
          <w:lang w:val="de-DE" w:eastAsia="de-DE"/>
        </w:rPr>
        <w:drawing>
          <wp:inline distT="0" distB="0" distL="0" distR="0" wp14:anchorId="03B71ED7" wp14:editId="5F4D5920">
            <wp:extent cx="6012180" cy="3156395"/>
            <wp:effectExtent l="0" t="0" r="7620" b="6350"/>
            <wp:docPr id="8" name="Εικόνα 8" descr="C:\Users\user\Downloads\epatterns-ho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wnloads\epatterns-hom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315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45866" w14:textId="77777777" w:rsidR="00005983" w:rsidRPr="00C7591B" w:rsidRDefault="00005983">
      <w:pPr>
        <w:rPr>
          <w:rFonts w:ascii="Calibri" w:hAnsi="Calibri" w:cs="Calibri"/>
        </w:rPr>
      </w:pPr>
    </w:p>
    <w:p w14:paraId="55999DF1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04DACE0F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5640766C" w14:textId="0ED3B528" w:rsidR="001C6620" w:rsidRPr="00D43103" w:rsidRDefault="00D43103" w:rsidP="004A5429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Ερωτηματολόγιο για ανατροφοδότηση</w:t>
      </w:r>
    </w:p>
    <w:p w14:paraId="28EF8CA7" w14:textId="77777777" w:rsidR="00005983" w:rsidRPr="00D43103" w:rsidRDefault="00005983" w:rsidP="0034089A">
      <w:pPr>
        <w:jc w:val="center"/>
        <w:rPr>
          <w:rFonts w:ascii="Calibri" w:hAnsi="Calibri" w:cs="Calibri"/>
        </w:rPr>
      </w:pPr>
    </w:p>
    <w:p w14:paraId="05916712" w14:textId="77777777" w:rsidR="00C7085A" w:rsidRPr="00D43103" w:rsidRDefault="00C7085A" w:rsidP="0034089A">
      <w:pPr>
        <w:jc w:val="center"/>
        <w:rPr>
          <w:rFonts w:ascii="Calibri" w:hAnsi="Calibri" w:cs="Calibri"/>
        </w:rPr>
      </w:pPr>
    </w:p>
    <w:p w14:paraId="4BEFA1C0" w14:textId="77777777" w:rsidR="00C7085A" w:rsidRPr="00D43103" w:rsidRDefault="00C7085A" w:rsidP="0034089A">
      <w:pPr>
        <w:jc w:val="center"/>
        <w:rPr>
          <w:rFonts w:ascii="Calibri" w:hAnsi="Calibri" w:cs="Calibri"/>
        </w:rPr>
      </w:pPr>
    </w:p>
    <w:p w14:paraId="3ADD2B84" w14:textId="362BDDFA" w:rsidR="00C7085A" w:rsidRPr="00D43103" w:rsidRDefault="00C7085A" w:rsidP="0034089A">
      <w:pPr>
        <w:jc w:val="center"/>
        <w:rPr>
          <w:rFonts w:ascii="Calibri" w:hAnsi="Calibri" w:cs="Calibri"/>
        </w:rPr>
        <w:sectPr w:rsidR="00C7085A" w:rsidRPr="00D43103" w:rsidSect="00521B7C">
          <w:headerReference w:type="default" r:id="rId10"/>
          <w:footerReference w:type="default" r:id="rId11"/>
          <w:pgSz w:w="11906" w:h="16838"/>
          <w:pgMar w:top="1134" w:right="1219" w:bottom="1134" w:left="1219" w:header="1149" w:footer="281" w:gutter="0"/>
          <w:cols w:space="708"/>
          <w:docGrid w:linePitch="360"/>
        </w:sectPr>
      </w:pPr>
    </w:p>
    <w:p w14:paraId="674ED78A" w14:textId="12E3324A" w:rsidR="003D2478" w:rsidRPr="00D43103" w:rsidRDefault="00D43103" w:rsidP="00C7085A">
      <w:pPr>
        <w:pStyle w:val="Heading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ΕΡΩΤΗΜΑΤΟΛΟΓΙΟ ΓΙΑ ΑΝΑΤΡΟΦΟΔΟΤΗΣΗ</w:t>
      </w:r>
    </w:p>
    <w:p w14:paraId="4B204155" w14:textId="2F7739A3" w:rsidR="00BF4EE8" w:rsidRPr="00D43103" w:rsidRDefault="00BF4EE8" w:rsidP="00BF4EE8"/>
    <w:tbl>
      <w:tblPr>
        <w:tblStyle w:val="TableGrid"/>
        <w:tblW w:w="9483" w:type="dxa"/>
        <w:tblBorders>
          <w:top w:val="double" w:sz="4" w:space="0" w:color="00C6BB"/>
          <w:left w:val="double" w:sz="4" w:space="0" w:color="00C6BB"/>
          <w:bottom w:val="double" w:sz="4" w:space="0" w:color="00C6BB"/>
          <w:right w:val="double" w:sz="4" w:space="0" w:color="00C6BB"/>
          <w:insideH w:val="double" w:sz="4" w:space="0" w:color="00C6BB"/>
          <w:insideV w:val="double" w:sz="4" w:space="0" w:color="00C6BB"/>
        </w:tblBorders>
        <w:tblLook w:val="04A0" w:firstRow="1" w:lastRow="0" w:firstColumn="1" w:lastColumn="0" w:noHBand="0" w:noVBand="1"/>
      </w:tblPr>
      <w:tblGrid>
        <w:gridCol w:w="4805"/>
        <w:gridCol w:w="4678"/>
      </w:tblGrid>
      <w:tr w:rsidR="00CF251C" w:rsidRPr="00D43103" w14:paraId="3BCE8E89" w14:textId="77777777" w:rsidTr="001434DC">
        <w:trPr>
          <w:cantSplit/>
          <w:trHeight w:hRule="exact" w:val="873"/>
        </w:trPr>
        <w:tc>
          <w:tcPr>
            <w:tcW w:w="4805" w:type="dxa"/>
            <w:vAlign w:val="center"/>
          </w:tcPr>
          <w:p w14:paraId="6A22C049" w14:textId="11917397" w:rsidR="00CF251C" w:rsidRPr="004C25F6" w:rsidRDefault="00D43103" w:rsidP="00BA6EA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Εμπλεκόμενοι</w:t>
            </w:r>
            <w:r w:rsidR="00CF251C" w:rsidRPr="00D43103">
              <w:rPr>
                <w:b/>
                <w:bCs/>
              </w:rPr>
              <w:t xml:space="preserve"> </w:t>
            </w:r>
            <w:r w:rsidRPr="00D43103">
              <w:rPr>
                <w:b/>
                <w:bCs/>
              </w:rPr>
              <w:t xml:space="preserve">σε μια δράση </w:t>
            </w:r>
            <w:r w:rsidR="004C25F6">
              <w:rPr>
                <w:b/>
                <w:bCs/>
                <w:lang w:val="en-US"/>
              </w:rPr>
              <w:t>fundraising</w:t>
            </w:r>
          </w:p>
        </w:tc>
        <w:tc>
          <w:tcPr>
            <w:tcW w:w="4678" w:type="dxa"/>
            <w:vAlign w:val="center"/>
          </w:tcPr>
          <w:p w14:paraId="5237A555" w14:textId="40A4B6E9" w:rsidR="00CF251C" w:rsidRPr="00D43103" w:rsidRDefault="00D43103" w:rsidP="00BA6EA6">
            <w:pPr>
              <w:jc w:val="center"/>
              <w:rPr>
                <w:b/>
                <w:bCs/>
              </w:rPr>
            </w:pPr>
            <w:r w:rsidRPr="00D43103">
              <w:rPr>
                <w:b/>
                <w:bCs/>
              </w:rPr>
              <w:t xml:space="preserve">Συμμετέχοντες σε μια δράση </w:t>
            </w:r>
            <w:r w:rsidR="004C25F6">
              <w:rPr>
                <w:b/>
                <w:bCs/>
                <w:lang w:val="en-US"/>
              </w:rPr>
              <w:t>fundraising</w:t>
            </w:r>
          </w:p>
        </w:tc>
      </w:tr>
      <w:tr w:rsidR="00CF251C" w:rsidRPr="00D43103" w14:paraId="040624A6" w14:textId="77777777" w:rsidTr="00D43103">
        <w:trPr>
          <w:cantSplit/>
          <w:trHeight w:hRule="exact" w:val="990"/>
        </w:trPr>
        <w:tc>
          <w:tcPr>
            <w:tcW w:w="4805" w:type="dxa"/>
          </w:tcPr>
          <w:p w14:paraId="7E3F03BE" w14:textId="7ED01BD5" w:rsidR="00D43103" w:rsidRPr="00D43103" w:rsidRDefault="00D43103" w:rsidP="00CF251C">
            <w:pPr>
              <w:pStyle w:val="ListParagraph"/>
              <w:numPr>
                <w:ilvl w:val="0"/>
                <w:numId w:val="32"/>
              </w:numPr>
              <w:spacing w:before="0"/>
              <w:jc w:val="both"/>
            </w:pPr>
            <w:r>
              <w:t>Σ</w:t>
            </w:r>
            <w:r w:rsidRPr="00D43103">
              <w:t xml:space="preserve">υγκέντρωσε </w:t>
            </w:r>
            <w:r>
              <w:t xml:space="preserve">ο οργανισμός μας </w:t>
            </w:r>
            <w:r w:rsidRPr="00D43103">
              <w:t xml:space="preserve">αρκετά χρήματα για να επιτύχει τους στόχους του </w:t>
            </w:r>
            <w:r w:rsidR="004C25F6">
              <w:t xml:space="preserve">στο </w:t>
            </w:r>
            <w:r w:rsidR="004C25F6">
              <w:rPr>
                <w:lang w:val="en-US"/>
              </w:rPr>
              <w:t>fundraising</w:t>
            </w:r>
            <w:r w:rsidRPr="00D43103">
              <w:t>;</w:t>
            </w:r>
          </w:p>
        </w:tc>
        <w:tc>
          <w:tcPr>
            <w:tcW w:w="4678" w:type="dxa"/>
          </w:tcPr>
          <w:p w14:paraId="527F9864" w14:textId="647CD152" w:rsidR="00D43103" w:rsidRPr="00D43103" w:rsidRDefault="00D43103" w:rsidP="00CF251C">
            <w:pPr>
              <w:pStyle w:val="ListParagraph"/>
              <w:numPr>
                <w:ilvl w:val="0"/>
                <w:numId w:val="31"/>
              </w:numPr>
              <w:spacing w:before="0"/>
              <w:jc w:val="both"/>
            </w:pPr>
            <w:r w:rsidRPr="00D43103">
              <w:t>Γιατί μας επιλέξατε;</w:t>
            </w:r>
          </w:p>
        </w:tc>
      </w:tr>
      <w:tr w:rsidR="00CF251C" w:rsidRPr="00D43103" w14:paraId="343C1759" w14:textId="77777777" w:rsidTr="00CF251C">
        <w:trPr>
          <w:cantSplit/>
          <w:trHeight w:hRule="exact" w:val="975"/>
        </w:trPr>
        <w:tc>
          <w:tcPr>
            <w:tcW w:w="4805" w:type="dxa"/>
          </w:tcPr>
          <w:p w14:paraId="7AB8B27E" w14:textId="36D311A1" w:rsidR="00D43103" w:rsidRPr="00D43103" w:rsidRDefault="00D43103" w:rsidP="00CF251C">
            <w:pPr>
              <w:pStyle w:val="ListParagraph"/>
              <w:numPr>
                <w:ilvl w:val="0"/>
                <w:numId w:val="32"/>
              </w:numPr>
              <w:spacing w:before="0"/>
              <w:jc w:val="both"/>
            </w:pPr>
            <w:r w:rsidRPr="00D43103">
              <w:t>Εάν πετύχαμε τους στόχους μας, πώς τ</w:t>
            </w:r>
            <w:r>
              <w:t>ο καταφέραμε</w:t>
            </w:r>
            <w:r w:rsidRPr="00D43103">
              <w:t>;</w:t>
            </w:r>
          </w:p>
        </w:tc>
        <w:tc>
          <w:tcPr>
            <w:tcW w:w="4678" w:type="dxa"/>
          </w:tcPr>
          <w:p w14:paraId="1AA482D6" w14:textId="17213B1D" w:rsidR="00D43103" w:rsidRPr="00D43103" w:rsidRDefault="00D43103" w:rsidP="00CF251C">
            <w:pPr>
              <w:pStyle w:val="ListParagraph"/>
              <w:numPr>
                <w:ilvl w:val="0"/>
                <w:numId w:val="31"/>
              </w:numPr>
              <w:spacing w:before="0"/>
              <w:jc w:val="both"/>
            </w:pPr>
            <w:r w:rsidRPr="00D43103">
              <w:t xml:space="preserve">Πώς μάθατε για την εκστρατεία </w:t>
            </w:r>
            <w:r>
              <w:t>μας</w:t>
            </w:r>
            <w:r w:rsidRPr="00D43103">
              <w:t>;</w:t>
            </w:r>
          </w:p>
        </w:tc>
      </w:tr>
      <w:tr w:rsidR="00CF251C" w:rsidRPr="00D43103" w14:paraId="5BE1D8FC" w14:textId="77777777" w:rsidTr="00CF251C">
        <w:trPr>
          <w:cantSplit/>
          <w:trHeight w:hRule="exact" w:val="903"/>
        </w:trPr>
        <w:tc>
          <w:tcPr>
            <w:tcW w:w="4805" w:type="dxa"/>
          </w:tcPr>
          <w:p w14:paraId="00586F60" w14:textId="496A5F25" w:rsidR="00D43103" w:rsidRPr="00D43103" w:rsidRDefault="00D43103" w:rsidP="00CF251C">
            <w:pPr>
              <w:pStyle w:val="ListParagraph"/>
              <w:numPr>
                <w:ilvl w:val="0"/>
                <w:numId w:val="32"/>
              </w:numPr>
              <w:spacing w:before="0"/>
              <w:jc w:val="both"/>
            </w:pPr>
            <w:r w:rsidRPr="00D43103">
              <w:t>Τι ήταν λιγότερο αποτελεσματικό; Γιατί;</w:t>
            </w:r>
          </w:p>
        </w:tc>
        <w:tc>
          <w:tcPr>
            <w:tcW w:w="4678" w:type="dxa"/>
          </w:tcPr>
          <w:p w14:paraId="5BB578A2" w14:textId="0034BCD0" w:rsidR="00D43103" w:rsidRPr="00D43103" w:rsidRDefault="00D43103" w:rsidP="00CF251C">
            <w:pPr>
              <w:pStyle w:val="ListParagraph"/>
              <w:numPr>
                <w:ilvl w:val="0"/>
                <w:numId w:val="31"/>
              </w:numPr>
              <w:spacing w:before="0"/>
              <w:jc w:val="both"/>
            </w:pPr>
            <w:r w:rsidRPr="00D43103">
              <w:t xml:space="preserve">Αντιμετωπίσατε </w:t>
            </w:r>
            <w:r>
              <w:t>κάποιο πρόβλημα</w:t>
            </w:r>
            <w:r w:rsidRPr="00D43103">
              <w:t xml:space="preserve"> κατά τη διάρκεια της διαδικασίας;</w:t>
            </w:r>
          </w:p>
        </w:tc>
      </w:tr>
      <w:tr w:rsidR="00CF251C" w:rsidRPr="00D43103" w14:paraId="420D9176" w14:textId="77777777" w:rsidTr="00CF251C">
        <w:trPr>
          <w:cantSplit/>
          <w:trHeight w:hRule="exact" w:val="1263"/>
        </w:trPr>
        <w:tc>
          <w:tcPr>
            <w:tcW w:w="4805" w:type="dxa"/>
          </w:tcPr>
          <w:p w14:paraId="024E26A0" w14:textId="1C30268D" w:rsidR="00D43103" w:rsidRPr="00D43103" w:rsidRDefault="00D43103" w:rsidP="00CF251C">
            <w:pPr>
              <w:pStyle w:val="ListParagraph"/>
              <w:numPr>
                <w:ilvl w:val="0"/>
                <w:numId w:val="32"/>
              </w:numPr>
              <w:spacing w:before="0"/>
              <w:jc w:val="both"/>
            </w:pPr>
            <w:r w:rsidRPr="00D43103">
              <w:t>Ποιες τακτικές (email, κοινωνική προσέγγιση, άμεση αλληλογραφία, διαφήμιση, κ.λπ.) λειτούργησαν καλύτερα για την επίτευξη των στόχων μας;</w:t>
            </w:r>
          </w:p>
        </w:tc>
        <w:tc>
          <w:tcPr>
            <w:tcW w:w="4678" w:type="dxa"/>
          </w:tcPr>
          <w:p w14:paraId="0B2C6AE5" w14:textId="6663F29E" w:rsidR="00D43103" w:rsidRPr="00D43103" w:rsidRDefault="00D43103" w:rsidP="00CF251C">
            <w:pPr>
              <w:pStyle w:val="ListParagraph"/>
              <w:numPr>
                <w:ilvl w:val="0"/>
                <w:numId w:val="31"/>
              </w:numPr>
              <w:spacing w:before="0"/>
              <w:jc w:val="both"/>
            </w:pPr>
            <w:r w:rsidRPr="00D43103">
              <w:t>Είστε ικανοποιημένοι από τη συνολική διαδικασία;</w:t>
            </w:r>
          </w:p>
        </w:tc>
      </w:tr>
      <w:tr w:rsidR="00CF251C" w:rsidRPr="00D43103" w14:paraId="402BAD62" w14:textId="77777777" w:rsidTr="00CF251C">
        <w:trPr>
          <w:cantSplit/>
          <w:trHeight w:hRule="exact" w:val="1263"/>
        </w:trPr>
        <w:tc>
          <w:tcPr>
            <w:tcW w:w="4805" w:type="dxa"/>
          </w:tcPr>
          <w:p w14:paraId="1D92242B" w14:textId="7E3664BB" w:rsidR="00D43103" w:rsidRPr="00D43103" w:rsidRDefault="00D43103" w:rsidP="00CF251C">
            <w:pPr>
              <w:pStyle w:val="ListParagraph"/>
              <w:numPr>
                <w:ilvl w:val="0"/>
                <w:numId w:val="32"/>
              </w:numPr>
              <w:spacing w:before="0"/>
              <w:jc w:val="both"/>
            </w:pPr>
            <w:r>
              <w:t>Ο</w:t>
            </w:r>
            <w:r w:rsidRPr="00D43103">
              <w:t xml:space="preserve"> οργανισμός μας </w:t>
            </w:r>
            <w:r>
              <w:t xml:space="preserve">χρησιμοποίησε </w:t>
            </w:r>
            <w:r w:rsidRPr="00D43103">
              <w:t>μέσα κοινωνικής δικτύωσης (π.χ. Facebook, Twitter κ.λπ.) για να συγκεντρώσει χρήματα για αυτήν τη δράση;</w:t>
            </w:r>
          </w:p>
        </w:tc>
        <w:tc>
          <w:tcPr>
            <w:tcW w:w="4678" w:type="dxa"/>
          </w:tcPr>
          <w:p w14:paraId="0A8234AE" w14:textId="625E33C3" w:rsidR="00D43103" w:rsidRPr="00D43103" w:rsidRDefault="00D43103" w:rsidP="00CF251C">
            <w:pPr>
              <w:pStyle w:val="ListParagraph"/>
              <w:numPr>
                <w:ilvl w:val="0"/>
                <w:numId w:val="31"/>
              </w:numPr>
              <w:spacing w:before="0"/>
              <w:jc w:val="both"/>
            </w:pPr>
            <w:r w:rsidRPr="00D43103">
              <w:t>Πόσο πιθανό είναι να δωρίσετε στις επόμενες καμπάνιες μας;</w:t>
            </w:r>
          </w:p>
        </w:tc>
      </w:tr>
      <w:tr w:rsidR="00CF251C" w:rsidRPr="00D43103" w14:paraId="1A2C5857" w14:textId="77777777" w:rsidTr="001434DC">
        <w:trPr>
          <w:cantSplit/>
          <w:trHeight w:hRule="exact" w:val="1440"/>
        </w:trPr>
        <w:tc>
          <w:tcPr>
            <w:tcW w:w="4805" w:type="dxa"/>
          </w:tcPr>
          <w:p w14:paraId="66A76EF4" w14:textId="103A6EC1" w:rsidR="00D43103" w:rsidRPr="00D43103" w:rsidRDefault="00D43103" w:rsidP="00CF251C">
            <w:pPr>
              <w:pStyle w:val="ListParagraph"/>
              <w:numPr>
                <w:ilvl w:val="0"/>
                <w:numId w:val="32"/>
              </w:numPr>
              <w:spacing w:before="0"/>
              <w:jc w:val="both"/>
            </w:pPr>
            <w:r w:rsidRPr="00D43103">
              <w:t xml:space="preserve">Σε σύγκριση με άλλες στρατηγικές </w:t>
            </w:r>
            <w:r w:rsidR="004C25F6">
              <w:rPr>
                <w:lang w:val="en-US"/>
              </w:rPr>
              <w:t>fundraising</w:t>
            </w:r>
            <w:r w:rsidRPr="00D43103">
              <w:t xml:space="preserve">, ο οργανισμός μας </w:t>
            </w:r>
            <w:r w:rsidR="001434DC">
              <w:t>δυσκολεύτηκε περισσότερο</w:t>
            </w:r>
            <w:r w:rsidRPr="00D43103">
              <w:t xml:space="preserve"> να βρει δωρητές, </w:t>
            </w:r>
            <w:r w:rsidR="001434DC">
              <w:t xml:space="preserve">δυσκολεύτηκε </w:t>
            </w:r>
            <w:r w:rsidRPr="00D43103">
              <w:t xml:space="preserve">λιγότερο να τους βρει, ή </w:t>
            </w:r>
            <w:r w:rsidR="001434DC">
              <w:t xml:space="preserve">ήταν </w:t>
            </w:r>
            <w:r w:rsidRPr="00D43103">
              <w:t>εξίσου δύσκολο να τους βρει;</w:t>
            </w:r>
          </w:p>
        </w:tc>
        <w:tc>
          <w:tcPr>
            <w:tcW w:w="4678" w:type="dxa"/>
          </w:tcPr>
          <w:p w14:paraId="40586520" w14:textId="0139C085" w:rsidR="00D43103" w:rsidRPr="00D43103" w:rsidRDefault="00D43103" w:rsidP="00CF251C">
            <w:pPr>
              <w:pStyle w:val="ListParagraph"/>
              <w:numPr>
                <w:ilvl w:val="0"/>
                <w:numId w:val="31"/>
              </w:numPr>
              <w:spacing w:before="0"/>
              <w:jc w:val="both"/>
            </w:pPr>
            <w:r w:rsidRPr="00D43103">
              <w:t>Ποιες βελτιώσεις θα μας προτείνατε;</w:t>
            </w:r>
          </w:p>
        </w:tc>
      </w:tr>
    </w:tbl>
    <w:p w14:paraId="3245C1AC" w14:textId="77777777" w:rsidR="00CF251C" w:rsidRPr="00D43103" w:rsidRDefault="00CF251C" w:rsidP="00CF251C"/>
    <w:p w14:paraId="0BEB014D" w14:textId="77777777" w:rsidR="00BF4EE8" w:rsidRPr="00D43103" w:rsidRDefault="00BF4EE8" w:rsidP="00BF4EE8"/>
    <w:sectPr w:rsidR="00BF4EE8" w:rsidRPr="00D43103" w:rsidSect="00BF4EE8">
      <w:headerReference w:type="default" r:id="rId12"/>
      <w:footerReference w:type="default" r:id="rId13"/>
      <w:pgSz w:w="11906" w:h="16838"/>
      <w:pgMar w:top="993" w:right="1219" w:bottom="1821" w:left="1219" w:header="993" w:footer="51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F4FD2" w14:textId="77777777" w:rsidR="00CD3945" w:rsidRDefault="00CD3945" w:rsidP="00005983">
      <w:pPr>
        <w:spacing w:after="0" w:line="240" w:lineRule="auto"/>
      </w:pPr>
      <w:r>
        <w:separator/>
      </w:r>
    </w:p>
  </w:endnote>
  <w:endnote w:type="continuationSeparator" w:id="0">
    <w:p w14:paraId="005A70A9" w14:textId="77777777" w:rsidR="00CD3945" w:rsidRDefault="00CD3945" w:rsidP="00005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468"/>
    </w:tblGrid>
    <w:tr w:rsidR="00DE1E28" w14:paraId="62F2E708" w14:textId="77777777" w:rsidTr="00D43103">
      <w:trPr>
        <w:trHeight w:val="144"/>
      </w:trPr>
      <w:tc>
        <w:tcPr>
          <w:tcW w:w="9468" w:type="dxa"/>
          <w:tcBorders>
            <w:top w:val="nil"/>
            <w:left w:val="nil"/>
            <w:bottom w:val="nil"/>
            <w:right w:val="nil"/>
          </w:tcBorders>
          <w:shd w:val="clear" w:color="auto" w:fill="FFC000"/>
        </w:tcPr>
        <w:p w14:paraId="7DD4ACB7" w14:textId="77777777" w:rsidR="00DE1E28" w:rsidRPr="00EB4B51" w:rsidRDefault="00DE1E28" w:rsidP="00005532">
          <w:pPr>
            <w:pStyle w:val="Footer"/>
            <w:jc w:val="both"/>
            <w:rPr>
              <w:rFonts w:ascii="Calibri" w:hAnsi="Calibri" w:cs="Calibri"/>
              <w:i/>
              <w:sz w:val="2"/>
              <w:szCs w:val="2"/>
              <w:lang w:val="en-US"/>
            </w:rPr>
          </w:pPr>
        </w:p>
      </w:tc>
    </w:tr>
  </w:tbl>
  <w:p w14:paraId="33AA6409" w14:textId="02797A32" w:rsidR="00DE1E28" w:rsidRPr="00D43103" w:rsidRDefault="00D43103" w:rsidP="00D43103">
    <w:pPr>
      <w:pStyle w:val="Footer"/>
      <w:jc w:val="center"/>
      <w:rPr>
        <w:rFonts w:ascii="Calibri" w:hAnsi="Calibri" w:cs="Calibri"/>
        <w:i/>
        <w:color w:val="181818" w:themeColor="text2" w:themeShade="BF"/>
        <w:sz w:val="16"/>
        <w:szCs w:val="16"/>
      </w:rPr>
    </w:pPr>
    <w:r w:rsidRPr="00F97AA9">
      <w:rPr>
        <w:rFonts w:ascii="Calibri" w:hAnsi="Calibri" w:cs="Calibri"/>
        <w:i/>
        <w:sz w:val="16"/>
        <w:szCs w:val="16"/>
      </w:rPr>
      <w:t>Αυτό το έργο χρηματοδοτήθηκε με την υποστήριξη της Ευρωπαϊκής Επιτροπής. Αυτή η δημοσίευση αντικατοπτρίζει τις απόψεις μόνο του συγγραφέα και η Επιτροπή δεν μπορεί να θεωρηθεί υπεύθυνη για οποιαδήποτε χρήση των πληροφοριών που περιέχονται σε αυτήν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FF0000"/>
      </w:rPr>
      <w:id w:val="-1613825030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1E77AA4A" w14:textId="1CC19BE5" w:rsidR="00DE1E28" w:rsidRPr="00EB4B51" w:rsidRDefault="00DE1E28" w:rsidP="00EB4B51">
        <w:pPr>
          <w:pStyle w:val="Footer"/>
          <w:jc w:val="right"/>
          <w:rPr>
            <w:rFonts w:ascii="Calibri" w:hAnsi="Calibri" w:cs="Calibri"/>
            <w:i/>
            <w:sz w:val="2"/>
            <w:szCs w:val="2"/>
            <w:lang w:val="en-US"/>
          </w:rPr>
        </w:pPr>
      </w:p>
      <w:tbl>
        <w:tblPr>
          <w:tblStyle w:val="TableGrid"/>
          <w:tblW w:w="9498" w:type="dxa"/>
          <w:tblLook w:val="04A0" w:firstRow="1" w:lastRow="0" w:firstColumn="1" w:lastColumn="0" w:noHBand="0" w:noVBand="1"/>
        </w:tblPr>
        <w:tblGrid>
          <w:gridCol w:w="9498"/>
        </w:tblGrid>
        <w:tr w:rsidR="00DE1E28" w14:paraId="1CEDFE31" w14:textId="77777777" w:rsidTr="00BF4EE8">
          <w:tc>
            <w:tcPr>
              <w:tcW w:w="9498" w:type="dxa"/>
              <w:tcBorders>
                <w:top w:val="nil"/>
                <w:left w:val="nil"/>
                <w:bottom w:val="nil"/>
                <w:right w:val="nil"/>
              </w:tcBorders>
              <w:shd w:val="clear" w:color="auto" w:fill="FFC000"/>
            </w:tcPr>
            <w:p w14:paraId="7C928B11" w14:textId="77777777" w:rsidR="00DE1E28" w:rsidRPr="00EB4B51" w:rsidRDefault="00DE1E28" w:rsidP="0093242A">
              <w:pPr>
                <w:pStyle w:val="Footer"/>
                <w:jc w:val="right"/>
                <w:rPr>
                  <w:b/>
                  <w:color w:val="FF0000"/>
                  <w:sz w:val="2"/>
                  <w:szCs w:val="2"/>
                  <w:lang w:val="en-US"/>
                </w:rPr>
              </w:pPr>
            </w:p>
          </w:tc>
        </w:tr>
      </w:tbl>
      <w:p w14:paraId="2A11D002" w14:textId="133F1D8E" w:rsidR="00DE1E28" w:rsidRPr="006230CB" w:rsidRDefault="00DE1E28" w:rsidP="0093242A">
        <w:pPr>
          <w:pStyle w:val="Footer"/>
          <w:jc w:val="right"/>
          <w:rPr>
            <w:b/>
            <w:color w:val="FF0000"/>
            <w:sz w:val="2"/>
            <w:lang w:val="en-US"/>
          </w:rPr>
        </w:pPr>
      </w:p>
      <w:p w14:paraId="7B4E799C" w14:textId="1317ED4F" w:rsidR="00DE1E28" w:rsidRPr="00301B17" w:rsidRDefault="00DE1E28" w:rsidP="00301B17">
        <w:pPr>
          <w:pStyle w:val="Footer"/>
          <w:tabs>
            <w:tab w:val="right" w:pos="9468"/>
          </w:tabs>
          <w:jc w:val="right"/>
          <w:rPr>
            <w:b/>
            <w:sz w:val="16"/>
            <w:szCs w:val="16"/>
            <w:lang w:val="en-US"/>
          </w:rPr>
        </w:pPr>
        <w:r>
          <w:rPr>
            <w:b/>
            <w:color w:val="FF0000"/>
            <w:sz w:val="16"/>
            <w:szCs w:val="16"/>
            <w:lang w:val="en-US"/>
          </w:rPr>
          <w:tab/>
        </w:r>
        <w:r w:rsidR="00D43103" w:rsidRPr="00D43103">
          <w:rPr>
            <w:b/>
            <w:sz w:val="16"/>
            <w:szCs w:val="16"/>
          </w:rPr>
          <w:t>Ερωτηματολόγιο για ανατροφοδότηση</w:t>
        </w:r>
        <w:r w:rsidRPr="00AA2C6C">
          <w:rPr>
            <w:b/>
            <w:sz w:val="16"/>
            <w:szCs w:val="16"/>
            <w:lang w:val="en-US"/>
          </w:rPr>
          <w:t xml:space="preserve">| </w:t>
        </w:r>
        <w:r w:rsidRPr="00AA2C6C">
          <w:rPr>
            <w:b/>
            <w:sz w:val="16"/>
            <w:szCs w:val="16"/>
          </w:rPr>
          <w:fldChar w:fldCharType="begin"/>
        </w:r>
        <w:r w:rsidRPr="00AA2C6C">
          <w:rPr>
            <w:b/>
            <w:sz w:val="16"/>
            <w:szCs w:val="16"/>
            <w:lang w:val="en-US"/>
          </w:rPr>
          <w:instrText>PAGE   \* MERGEFORMAT</w:instrText>
        </w:r>
        <w:r w:rsidRPr="00AA2C6C">
          <w:rPr>
            <w:b/>
            <w:sz w:val="16"/>
            <w:szCs w:val="16"/>
          </w:rPr>
          <w:fldChar w:fldCharType="separate"/>
        </w:r>
        <w:r w:rsidR="0066371C">
          <w:rPr>
            <w:b/>
            <w:noProof/>
            <w:sz w:val="16"/>
            <w:szCs w:val="16"/>
            <w:lang w:val="en-US"/>
          </w:rPr>
          <w:t>2</w:t>
        </w:r>
        <w:r w:rsidRPr="00AA2C6C">
          <w:rPr>
            <w:b/>
            <w:sz w:val="16"/>
            <w:szCs w:val="16"/>
          </w:rPr>
          <w:fldChar w:fldCharType="end"/>
        </w:r>
        <w:r w:rsidRPr="00AA2C6C">
          <w:rPr>
            <w:b/>
            <w:sz w:val="16"/>
            <w:szCs w:val="16"/>
            <w:lang w:val="en-US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F6112" w14:textId="77777777" w:rsidR="00CD3945" w:rsidRDefault="00CD3945" w:rsidP="00005983">
      <w:pPr>
        <w:spacing w:after="0" w:line="240" w:lineRule="auto"/>
      </w:pPr>
      <w:r>
        <w:separator/>
      </w:r>
    </w:p>
  </w:footnote>
  <w:footnote w:type="continuationSeparator" w:id="0">
    <w:p w14:paraId="74B43780" w14:textId="77777777" w:rsidR="00CD3945" w:rsidRDefault="00CD3945" w:rsidP="00005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C64F2" w14:textId="50C2A954" w:rsidR="00DE1E28" w:rsidRPr="001326C2" w:rsidRDefault="00BF4EE8" w:rsidP="00521B7C">
    <w:pPr>
      <w:pStyle w:val="Header"/>
      <w:spacing w:beforeAutospacing="1"/>
      <w:jc w:val="right"/>
      <w:rPr>
        <w:sz w:val="16"/>
      </w:rPr>
    </w:pPr>
    <w:r w:rsidRPr="001326C2">
      <w:rPr>
        <w:noProof/>
        <w:sz w:val="16"/>
        <w:lang w:val="de-DE" w:eastAsia="de-DE"/>
      </w:rPr>
      <w:drawing>
        <wp:anchor distT="0" distB="0" distL="114300" distR="114300" simplePos="0" relativeHeight="251652608" behindDoc="0" locked="0" layoutInCell="1" allowOverlap="1" wp14:anchorId="752D67A1" wp14:editId="2AD2174A">
          <wp:simplePos x="0" y="0"/>
          <wp:positionH relativeFrom="margin">
            <wp:posOffset>17145</wp:posOffset>
          </wp:positionH>
          <wp:positionV relativeFrom="paragraph">
            <wp:posOffset>-232410</wp:posOffset>
          </wp:positionV>
          <wp:extent cx="2945130" cy="604520"/>
          <wp:effectExtent l="0" t="0" r="7620" b="5080"/>
          <wp:wrapSquare wrapText="bothSides"/>
          <wp:docPr id="17" name="Εικόνα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lang w:val="de-DE" w:eastAsia="de-DE"/>
      </w:rPr>
      <w:drawing>
        <wp:anchor distT="0" distB="0" distL="114300" distR="114300" simplePos="0" relativeHeight="251663872" behindDoc="0" locked="0" layoutInCell="1" allowOverlap="1" wp14:anchorId="2F101EF0" wp14:editId="746D8846">
          <wp:simplePos x="0" y="0"/>
          <wp:positionH relativeFrom="column">
            <wp:posOffset>4578985</wp:posOffset>
          </wp:positionH>
          <wp:positionV relativeFrom="paragraph">
            <wp:posOffset>-200660</wp:posOffset>
          </wp:positionV>
          <wp:extent cx="1353185" cy="523240"/>
          <wp:effectExtent l="0" t="0" r="0" b="0"/>
          <wp:wrapNone/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3185" cy="52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AAD011" w14:textId="77777777" w:rsidR="00DE1E28" w:rsidRDefault="00DE1E28" w:rsidP="00521B7C">
    <w:pPr>
      <w:pStyle w:val="Header"/>
      <w:jc w:val="right"/>
      <w:rPr>
        <w:b/>
        <w:color w:val="5A2781"/>
        <w:sz w:val="16"/>
        <w:szCs w:val="16"/>
        <w:lang w:val="en-US"/>
      </w:rPr>
    </w:pPr>
    <w:bookmarkStart w:id="0" w:name="_Hlk26868409"/>
    <w:bookmarkStart w:id="1" w:name="_Hlk26868395"/>
    <w:r w:rsidRPr="001326C2">
      <w:rPr>
        <w:b/>
        <w:color w:val="5A2781"/>
        <w:sz w:val="16"/>
        <w:szCs w:val="16"/>
        <w:lang w:val="en-US"/>
      </w:rPr>
      <w:t xml:space="preserve">                                                                                                                                            </w:t>
    </w:r>
    <w:r>
      <w:rPr>
        <w:b/>
        <w:color w:val="5A2781"/>
        <w:sz w:val="16"/>
        <w:szCs w:val="16"/>
        <w:lang w:val="en-US"/>
      </w:rPr>
      <w:t xml:space="preserve">          </w:t>
    </w:r>
  </w:p>
  <w:p w14:paraId="7D62112A" w14:textId="281D617E" w:rsidR="00DE1E28" w:rsidRPr="00430ED5" w:rsidRDefault="00DE1E28" w:rsidP="00521B7C">
    <w:pPr>
      <w:pStyle w:val="Header"/>
      <w:jc w:val="right"/>
      <w:rPr>
        <w:color w:val="000000" w:themeColor="text1"/>
        <w:lang w:val="en-US"/>
      </w:rPr>
    </w:pPr>
    <w:r>
      <w:rPr>
        <w:b/>
        <w:color w:val="5A2781"/>
        <w:sz w:val="16"/>
        <w:szCs w:val="16"/>
        <w:lang w:val="en-US"/>
      </w:rPr>
      <w:t xml:space="preserve"> </w:t>
    </w:r>
    <w:r w:rsidRPr="00430ED5">
      <w:rPr>
        <w:b/>
        <w:color w:val="000000" w:themeColor="text1"/>
        <w:sz w:val="16"/>
        <w:szCs w:val="16"/>
      </w:rPr>
      <w:t xml:space="preserve">Proj.no: </w:t>
    </w:r>
    <w:bookmarkEnd w:id="0"/>
    <w:bookmarkEnd w:id="1"/>
    <w:r w:rsidRPr="00430ED5">
      <w:rPr>
        <w:b/>
        <w:color w:val="000000" w:themeColor="text1"/>
        <w:sz w:val="16"/>
        <w:szCs w:val="16"/>
      </w:rPr>
      <w:t>2019-1-FI01-KA204-0608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1F967" w14:textId="0AF19779" w:rsidR="00DE1E28" w:rsidRDefault="00BF4EE8" w:rsidP="000F030B">
    <w:pPr>
      <w:pStyle w:val="Header"/>
      <w:tabs>
        <w:tab w:val="center" w:pos="4989"/>
        <w:tab w:val="right" w:pos="9978"/>
      </w:tabs>
      <w:spacing w:beforeAutospacing="1" w:after="100" w:afterAutospacing="1"/>
      <w:ind w:right="-510"/>
      <w:jc w:val="right"/>
    </w:pPr>
    <w:r>
      <w:rPr>
        <w:noProof/>
        <w:lang w:val="de-DE" w:eastAsia="de-DE"/>
      </w:rPr>
      <w:drawing>
        <wp:anchor distT="0" distB="0" distL="114300" distR="114300" simplePos="0" relativeHeight="251659776" behindDoc="0" locked="0" layoutInCell="1" allowOverlap="1" wp14:anchorId="65B813F9" wp14:editId="0F9647D2">
          <wp:simplePos x="0" y="0"/>
          <wp:positionH relativeFrom="column">
            <wp:posOffset>4598035</wp:posOffset>
          </wp:positionH>
          <wp:positionV relativeFrom="paragraph">
            <wp:posOffset>-85090</wp:posOffset>
          </wp:positionV>
          <wp:extent cx="1388110" cy="536575"/>
          <wp:effectExtent l="0" t="0" r="2540" b="0"/>
          <wp:wrapNone/>
          <wp:docPr id="2" name="Εικόνα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88110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6334">
      <w:rPr>
        <w:noProof/>
        <w:lang w:val="de-DE" w:eastAsia="de-DE"/>
      </w:rPr>
      <w:drawing>
        <wp:anchor distT="0" distB="0" distL="114300" distR="114300" simplePos="0" relativeHeight="251656704" behindDoc="0" locked="0" layoutInCell="1" allowOverlap="1" wp14:anchorId="486905B0" wp14:editId="166E9987">
          <wp:simplePos x="0" y="0"/>
          <wp:positionH relativeFrom="margin">
            <wp:posOffset>-154305</wp:posOffset>
          </wp:positionH>
          <wp:positionV relativeFrom="paragraph">
            <wp:posOffset>-156210</wp:posOffset>
          </wp:positionV>
          <wp:extent cx="2945130" cy="604520"/>
          <wp:effectExtent l="0" t="0" r="7620" b="5080"/>
          <wp:wrapSquare wrapText="bothSides"/>
          <wp:docPr id="1" name="Εικόνα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E28">
      <w:tab/>
    </w:r>
    <w:r w:rsidR="00DE1E28">
      <w:tab/>
    </w:r>
  </w:p>
  <w:p w14:paraId="2718CEC6" w14:textId="77777777" w:rsidR="00DE1E28" w:rsidRDefault="00DE1E28" w:rsidP="000F030B">
    <w:pPr>
      <w:pStyle w:val="Header"/>
      <w:jc w:val="right"/>
      <w:rPr>
        <w:b/>
        <w:sz w:val="16"/>
        <w:szCs w:val="16"/>
      </w:rPr>
    </w:pPr>
    <w:r w:rsidRPr="00521B7C">
      <w:rPr>
        <w:b/>
        <w:sz w:val="16"/>
        <w:szCs w:val="16"/>
      </w:rPr>
      <w:t xml:space="preserve">                                                       </w:t>
    </w:r>
    <w:r>
      <w:rPr>
        <w:b/>
        <w:sz w:val="16"/>
        <w:szCs w:val="16"/>
      </w:rPr>
      <w:t xml:space="preserve">  </w:t>
    </w:r>
  </w:p>
  <w:p w14:paraId="46A0CF7C" w14:textId="283F7FDB" w:rsidR="00DE1E28" w:rsidRDefault="00DE1E28" w:rsidP="000F030B">
    <w:pPr>
      <w:pStyle w:val="Header"/>
      <w:jc w:val="right"/>
      <w:rPr>
        <w:b/>
        <w:sz w:val="16"/>
        <w:szCs w:val="16"/>
      </w:rPr>
    </w:pPr>
    <w:r>
      <w:rPr>
        <w:b/>
        <w:sz w:val="16"/>
        <w:szCs w:val="16"/>
      </w:rPr>
      <w:t xml:space="preserve">    </w:t>
    </w:r>
    <w:r w:rsidRPr="00521B7C">
      <w:rPr>
        <w:b/>
        <w:sz w:val="16"/>
        <w:szCs w:val="16"/>
      </w:rPr>
      <w:t>Proj.no: 2019-1-FI01-KA204-060827</w:t>
    </w:r>
  </w:p>
  <w:p w14:paraId="0D9B2B79" w14:textId="77777777" w:rsidR="00DE1E28" w:rsidRPr="000751BA" w:rsidRDefault="00DE1E28" w:rsidP="000751BA">
    <w:pPr>
      <w:pStyle w:val="Header"/>
      <w:jc w:val="center"/>
      <w:rPr>
        <w:rFonts w:ascii="Calibri" w:hAnsi="Calibri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3.5pt;height:13.5pt" o:bullet="t">
        <v:imagedata r:id="rId1" o:title="BD21329_"/>
      </v:shape>
    </w:pict>
  </w:numPicBullet>
  <w:abstractNum w:abstractNumId="0" w15:restartNumberingAfterBreak="0">
    <w:nsid w:val="02AB082E"/>
    <w:multiLevelType w:val="hybridMultilevel"/>
    <w:tmpl w:val="0BDEB80C"/>
    <w:lvl w:ilvl="0" w:tplc="8FF2A8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126BE1"/>
    <w:multiLevelType w:val="hybridMultilevel"/>
    <w:tmpl w:val="E334DAC0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" w15:restartNumberingAfterBreak="0">
    <w:nsid w:val="050A7F48"/>
    <w:multiLevelType w:val="hybridMultilevel"/>
    <w:tmpl w:val="AB545B9E"/>
    <w:lvl w:ilvl="0" w:tplc="30F823B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D1B72"/>
    <w:multiLevelType w:val="hybridMultilevel"/>
    <w:tmpl w:val="105AB430"/>
    <w:lvl w:ilvl="0" w:tplc="3FF4002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A2CE0"/>
    <w:multiLevelType w:val="hybridMultilevel"/>
    <w:tmpl w:val="AB0EA6E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B3EA3"/>
    <w:multiLevelType w:val="hybridMultilevel"/>
    <w:tmpl w:val="5CC2E26E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F30632"/>
    <w:multiLevelType w:val="hybridMultilevel"/>
    <w:tmpl w:val="CEBA2F6A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900500"/>
    <w:multiLevelType w:val="hybridMultilevel"/>
    <w:tmpl w:val="E89C588C"/>
    <w:lvl w:ilvl="0" w:tplc="43EE57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B6440"/>
    <w:multiLevelType w:val="hybridMultilevel"/>
    <w:tmpl w:val="7B864B28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C228B1"/>
    <w:multiLevelType w:val="hybridMultilevel"/>
    <w:tmpl w:val="BC187D7C"/>
    <w:lvl w:ilvl="0" w:tplc="62FCD40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84BFA"/>
    <w:multiLevelType w:val="hybridMultilevel"/>
    <w:tmpl w:val="A1F0E47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D42F7"/>
    <w:multiLevelType w:val="hybridMultilevel"/>
    <w:tmpl w:val="9CF256E6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154D87"/>
    <w:multiLevelType w:val="hybridMultilevel"/>
    <w:tmpl w:val="378EC806"/>
    <w:lvl w:ilvl="0" w:tplc="42A41C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53761"/>
    <w:multiLevelType w:val="hybridMultilevel"/>
    <w:tmpl w:val="7D163016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81CED"/>
    <w:multiLevelType w:val="hybridMultilevel"/>
    <w:tmpl w:val="DCBA7B9C"/>
    <w:lvl w:ilvl="0" w:tplc="7A3CDA2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154A5"/>
    <w:multiLevelType w:val="hybridMultilevel"/>
    <w:tmpl w:val="A462D0FC"/>
    <w:lvl w:ilvl="0" w:tplc="CFAC969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342B5"/>
    <w:multiLevelType w:val="hybridMultilevel"/>
    <w:tmpl w:val="96EECF04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6840CE"/>
    <w:multiLevelType w:val="hybridMultilevel"/>
    <w:tmpl w:val="A3F0C952"/>
    <w:lvl w:ilvl="0" w:tplc="EDD2352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32F2D2E"/>
    <w:multiLevelType w:val="hybridMultilevel"/>
    <w:tmpl w:val="FEA817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B7F39"/>
    <w:multiLevelType w:val="hybridMultilevel"/>
    <w:tmpl w:val="1CD2FC50"/>
    <w:lvl w:ilvl="0" w:tplc="54FEEE7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D0E0F"/>
    <w:multiLevelType w:val="hybridMultilevel"/>
    <w:tmpl w:val="FEB651A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635FFF"/>
    <w:multiLevelType w:val="hybridMultilevel"/>
    <w:tmpl w:val="FDD0D5BC"/>
    <w:lvl w:ilvl="0" w:tplc="47480BB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E7DF2"/>
    <w:multiLevelType w:val="hybridMultilevel"/>
    <w:tmpl w:val="DCC8658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745FCB"/>
    <w:multiLevelType w:val="hybridMultilevel"/>
    <w:tmpl w:val="994A41FA"/>
    <w:lvl w:ilvl="0" w:tplc="D406835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C1B39"/>
    <w:multiLevelType w:val="hybridMultilevel"/>
    <w:tmpl w:val="FD6A871A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A65E74"/>
    <w:multiLevelType w:val="hybridMultilevel"/>
    <w:tmpl w:val="767E4C46"/>
    <w:lvl w:ilvl="0" w:tplc="79B0BB8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AD6E32"/>
    <w:multiLevelType w:val="hybridMultilevel"/>
    <w:tmpl w:val="ED60FCC4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7" w15:restartNumberingAfterBreak="0">
    <w:nsid w:val="69140005"/>
    <w:multiLevelType w:val="hybridMultilevel"/>
    <w:tmpl w:val="ADB2FFF4"/>
    <w:lvl w:ilvl="0" w:tplc="DCBA8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B057F2"/>
    <w:multiLevelType w:val="hybridMultilevel"/>
    <w:tmpl w:val="22381CC2"/>
    <w:lvl w:ilvl="0" w:tplc="C5AE3C5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DF35FC"/>
    <w:multiLevelType w:val="hybridMultilevel"/>
    <w:tmpl w:val="8B88630C"/>
    <w:lvl w:ilvl="0" w:tplc="47480BB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E00DF4"/>
    <w:multiLevelType w:val="hybridMultilevel"/>
    <w:tmpl w:val="EF345DAE"/>
    <w:lvl w:ilvl="0" w:tplc="3958319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7224C"/>
    <w:multiLevelType w:val="hybridMultilevel"/>
    <w:tmpl w:val="2152A906"/>
    <w:lvl w:ilvl="0" w:tplc="D62AAD1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3"/>
  </w:num>
  <w:num w:numId="3">
    <w:abstractNumId w:val="0"/>
  </w:num>
  <w:num w:numId="4">
    <w:abstractNumId w:val="17"/>
  </w:num>
  <w:num w:numId="5">
    <w:abstractNumId w:val="13"/>
  </w:num>
  <w:num w:numId="6">
    <w:abstractNumId w:val="4"/>
  </w:num>
  <w:num w:numId="7">
    <w:abstractNumId w:val="10"/>
  </w:num>
  <w:num w:numId="8">
    <w:abstractNumId w:val="1"/>
  </w:num>
  <w:num w:numId="9">
    <w:abstractNumId w:val="26"/>
  </w:num>
  <w:num w:numId="10">
    <w:abstractNumId w:val="11"/>
  </w:num>
  <w:num w:numId="11">
    <w:abstractNumId w:val="6"/>
  </w:num>
  <w:num w:numId="12">
    <w:abstractNumId w:val="24"/>
  </w:num>
  <w:num w:numId="13">
    <w:abstractNumId w:val="5"/>
  </w:num>
  <w:num w:numId="14">
    <w:abstractNumId w:val="8"/>
  </w:num>
  <w:num w:numId="15">
    <w:abstractNumId w:val="22"/>
  </w:num>
  <w:num w:numId="16">
    <w:abstractNumId w:val="16"/>
  </w:num>
  <w:num w:numId="17">
    <w:abstractNumId w:val="20"/>
  </w:num>
  <w:num w:numId="18">
    <w:abstractNumId w:val="25"/>
  </w:num>
  <w:num w:numId="19">
    <w:abstractNumId w:val="18"/>
  </w:num>
  <w:num w:numId="20">
    <w:abstractNumId w:val="12"/>
  </w:num>
  <w:num w:numId="21">
    <w:abstractNumId w:val="31"/>
  </w:num>
  <w:num w:numId="22">
    <w:abstractNumId w:val="3"/>
  </w:num>
  <w:num w:numId="23">
    <w:abstractNumId w:val="28"/>
  </w:num>
  <w:num w:numId="24">
    <w:abstractNumId w:val="19"/>
  </w:num>
  <w:num w:numId="25">
    <w:abstractNumId w:val="14"/>
  </w:num>
  <w:num w:numId="26">
    <w:abstractNumId w:val="2"/>
  </w:num>
  <w:num w:numId="27">
    <w:abstractNumId w:val="9"/>
  </w:num>
  <w:num w:numId="28">
    <w:abstractNumId w:val="30"/>
  </w:num>
  <w:num w:numId="29">
    <w:abstractNumId w:val="15"/>
  </w:num>
  <w:num w:numId="30">
    <w:abstractNumId w:val="27"/>
  </w:num>
  <w:num w:numId="31">
    <w:abstractNumId w:val="21"/>
  </w:num>
  <w:num w:numId="32">
    <w:abstractNumId w:val="2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81"/>
  <w:drawingGridVerticalSpacing w:val="181"/>
  <w:doNotUseMarginsForDrawingGridOrigin/>
  <w:drawingGridHorizontalOrigin w:val="181"/>
  <w:drawingGridVerticalOrigin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UysjQxNLU0NDBW0lEKTi0uzszPAykwqgUAVcLsniwAAAA="/>
  </w:docVars>
  <w:rsids>
    <w:rsidRoot w:val="00005983"/>
    <w:rsid w:val="00000535"/>
    <w:rsid w:val="000044AC"/>
    <w:rsid w:val="00005532"/>
    <w:rsid w:val="00005983"/>
    <w:rsid w:val="000214D1"/>
    <w:rsid w:val="00026B17"/>
    <w:rsid w:val="000357D1"/>
    <w:rsid w:val="0004343A"/>
    <w:rsid w:val="00043C6C"/>
    <w:rsid w:val="0005169D"/>
    <w:rsid w:val="00051EDC"/>
    <w:rsid w:val="000528C3"/>
    <w:rsid w:val="00054C97"/>
    <w:rsid w:val="00061759"/>
    <w:rsid w:val="00063C3B"/>
    <w:rsid w:val="00071138"/>
    <w:rsid w:val="000736AA"/>
    <w:rsid w:val="00073B23"/>
    <w:rsid w:val="000751BA"/>
    <w:rsid w:val="0007687E"/>
    <w:rsid w:val="00093D48"/>
    <w:rsid w:val="000A0E43"/>
    <w:rsid w:val="000A636B"/>
    <w:rsid w:val="000A79B3"/>
    <w:rsid w:val="000B543F"/>
    <w:rsid w:val="000B5F49"/>
    <w:rsid w:val="000B693A"/>
    <w:rsid w:val="000C1C13"/>
    <w:rsid w:val="000C6384"/>
    <w:rsid w:val="000C642A"/>
    <w:rsid w:val="000D283D"/>
    <w:rsid w:val="000D7BAC"/>
    <w:rsid w:val="000E07E5"/>
    <w:rsid w:val="000E5EC5"/>
    <w:rsid w:val="000F030B"/>
    <w:rsid w:val="000F1B35"/>
    <w:rsid w:val="000F347D"/>
    <w:rsid w:val="000F4CF8"/>
    <w:rsid w:val="000F6BCC"/>
    <w:rsid w:val="0010131D"/>
    <w:rsid w:val="001036DF"/>
    <w:rsid w:val="001040B5"/>
    <w:rsid w:val="00107368"/>
    <w:rsid w:val="00110A61"/>
    <w:rsid w:val="00112D77"/>
    <w:rsid w:val="00114EB8"/>
    <w:rsid w:val="001159BF"/>
    <w:rsid w:val="00116F2B"/>
    <w:rsid w:val="00117245"/>
    <w:rsid w:val="0012056F"/>
    <w:rsid w:val="00122091"/>
    <w:rsid w:val="001231D2"/>
    <w:rsid w:val="001275B2"/>
    <w:rsid w:val="00131355"/>
    <w:rsid w:val="00131CF8"/>
    <w:rsid w:val="001326C2"/>
    <w:rsid w:val="00135A88"/>
    <w:rsid w:val="0014085D"/>
    <w:rsid w:val="001417DD"/>
    <w:rsid w:val="00143182"/>
    <w:rsid w:val="001434DC"/>
    <w:rsid w:val="00147CC6"/>
    <w:rsid w:val="001505E8"/>
    <w:rsid w:val="00152889"/>
    <w:rsid w:val="00154E09"/>
    <w:rsid w:val="001555F2"/>
    <w:rsid w:val="00157110"/>
    <w:rsid w:val="00161B9B"/>
    <w:rsid w:val="00164361"/>
    <w:rsid w:val="00165BD6"/>
    <w:rsid w:val="00170C69"/>
    <w:rsid w:val="001716A3"/>
    <w:rsid w:val="00171E58"/>
    <w:rsid w:val="00172099"/>
    <w:rsid w:val="0017440A"/>
    <w:rsid w:val="00176567"/>
    <w:rsid w:val="001802B3"/>
    <w:rsid w:val="00187BD0"/>
    <w:rsid w:val="001920E9"/>
    <w:rsid w:val="00193D39"/>
    <w:rsid w:val="001B3BDB"/>
    <w:rsid w:val="001B4432"/>
    <w:rsid w:val="001C03B4"/>
    <w:rsid w:val="001C1293"/>
    <w:rsid w:val="001C1A7E"/>
    <w:rsid w:val="001C1BE1"/>
    <w:rsid w:val="001C3720"/>
    <w:rsid w:val="001C3FBF"/>
    <w:rsid w:val="001C6620"/>
    <w:rsid w:val="001D1340"/>
    <w:rsid w:val="001D400A"/>
    <w:rsid w:val="001D49B3"/>
    <w:rsid w:val="001E08AF"/>
    <w:rsid w:val="001E43B4"/>
    <w:rsid w:val="001E4B54"/>
    <w:rsid w:val="001F19B9"/>
    <w:rsid w:val="001F25F0"/>
    <w:rsid w:val="00200840"/>
    <w:rsid w:val="00201341"/>
    <w:rsid w:val="00202470"/>
    <w:rsid w:val="00203F3A"/>
    <w:rsid w:val="00215285"/>
    <w:rsid w:val="002172EB"/>
    <w:rsid w:val="002243A8"/>
    <w:rsid w:val="00226B7D"/>
    <w:rsid w:val="002338BA"/>
    <w:rsid w:val="00234382"/>
    <w:rsid w:val="00235A79"/>
    <w:rsid w:val="00237D83"/>
    <w:rsid w:val="0024076E"/>
    <w:rsid w:val="00242AF8"/>
    <w:rsid w:val="00243042"/>
    <w:rsid w:val="00245272"/>
    <w:rsid w:val="00250725"/>
    <w:rsid w:val="00252149"/>
    <w:rsid w:val="002548F2"/>
    <w:rsid w:val="00255399"/>
    <w:rsid w:val="002625AE"/>
    <w:rsid w:val="00262F66"/>
    <w:rsid w:val="002631B2"/>
    <w:rsid w:val="00263EBB"/>
    <w:rsid w:val="002659ED"/>
    <w:rsid w:val="00265EDC"/>
    <w:rsid w:val="0027408A"/>
    <w:rsid w:val="0029537F"/>
    <w:rsid w:val="002959F3"/>
    <w:rsid w:val="00295C29"/>
    <w:rsid w:val="002963D3"/>
    <w:rsid w:val="0029743A"/>
    <w:rsid w:val="002A1184"/>
    <w:rsid w:val="002A4E68"/>
    <w:rsid w:val="002A5D86"/>
    <w:rsid w:val="002A65C3"/>
    <w:rsid w:val="002B076E"/>
    <w:rsid w:val="002B2638"/>
    <w:rsid w:val="002B2775"/>
    <w:rsid w:val="002B2C77"/>
    <w:rsid w:val="002B432C"/>
    <w:rsid w:val="002B791E"/>
    <w:rsid w:val="002C29D4"/>
    <w:rsid w:val="002C3E58"/>
    <w:rsid w:val="002C4962"/>
    <w:rsid w:val="002C6334"/>
    <w:rsid w:val="002D08A4"/>
    <w:rsid w:val="002D21FA"/>
    <w:rsid w:val="002D3808"/>
    <w:rsid w:val="002D3C1A"/>
    <w:rsid w:val="002D70C0"/>
    <w:rsid w:val="002E1B8B"/>
    <w:rsid w:val="002F0304"/>
    <w:rsid w:val="002F4681"/>
    <w:rsid w:val="002F6D97"/>
    <w:rsid w:val="00301B17"/>
    <w:rsid w:val="0030394C"/>
    <w:rsid w:val="00303ED1"/>
    <w:rsid w:val="003045AF"/>
    <w:rsid w:val="00304AFD"/>
    <w:rsid w:val="00314951"/>
    <w:rsid w:val="00320FE1"/>
    <w:rsid w:val="00325512"/>
    <w:rsid w:val="0032740D"/>
    <w:rsid w:val="00332878"/>
    <w:rsid w:val="0033307F"/>
    <w:rsid w:val="0034089A"/>
    <w:rsid w:val="00343FA6"/>
    <w:rsid w:val="00347784"/>
    <w:rsid w:val="003501E7"/>
    <w:rsid w:val="003549B0"/>
    <w:rsid w:val="00354A02"/>
    <w:rsid w:val="00356213"/>
    <w:rsid w:val="00362A91"/>
    <w:rsid w:val="0036390E"/>
    <w:rsid w:val="0036459D"/>
    <w:rsid w:val="003665AE"/>
    <w:rsid w:val="00366A0A"/>
    <w:rsid w:val="00370A41"/>
    <w:rsid w:val="003A1C9A"/>
    <w:rsid w:val="003A357D"/>
    <w:rsid w:val="003B6DFD"/>
    <w:rsid w:val="003C16A6"/>
    <w:rsid w:val="003C77D4"/>
    <w:rsid w:val="003D0CEB"/>
    <w:rsid w:val="003D2478"/>
    <w:rsid w:val="003D3039"/>
    <w:rsid w:val="003D4295"/>
    <w:rsid w:val="003D429B"/>
    <w:rsid w:val="003D438B"/>
    <w:rsid w:val="003E44F5"/>
    <w:rsid w:val="003E4C51"/>
    <w:rsid w:val="003F43D3"/>
    <w:rsid w:val="003F47BA"/>
    <w:rsid w:val="003F5A7B"/>
    <w:rsid w:val="00400CD9"/>
    <w:rsid w:val="004053EB"/>
    <w:rsid w:val="00411A71"/>
    <w:rsid w:val="00411F5E"/>
    <w:rsid w:val="004137B1"/>
    <w:rsid w:val="00414A18"/>
    <w:rsid w:val="00415C39"/>
    <w:rsid w:val="0042523D"/>
    <w:rsid w:val="00430ED5"/>
    <w:rsid w:val="0043272D"/>
    <w:rsid w:val="00432D33"/>
    <w:rsid w:val="00443196"/>
    <w:rsid w:val="00445D1E"/>
    <w:rsid w:val="00451048"/>
    <w:rsid w:val="004531B2"/>
    <w:rsid w:val="004543D5"/>
    <w:rsid w:val="0045502E"/>
    <w:rsid w:val="004551A4"/>
    <w:rsid w:val="0046536E"/>
    <w:rsid w:val="00470625"/>
    <w:rsid w:val="00472FC2"/>
    <w:rsid w:val="00484F53"/>
    <w:rsid w:val="00486A33"/>
    <w:rsid w:val="00486C66"/>
    <w:rsid w:val="00494A4B"/>
    <w:rsid w:val="004966B7"/>
    <w:rsid w:val="00496D75"/>
    <w:rsid w:val="00497CCC"/>
    <w:rsid w:val="004A1023"/>
    <w:rsid w:val="004A5429"/>
    <w:rsid w:val="004C25F6"/>
    <w:rsid w:val="004C557C"/>
    <w:rsid w:val="004C583C"/>
    <w:rsid w:val="004D242A"/>
    <w:rsid w:val="004D7A7C"/>
    <w:rsid w:val="004E365C"/>
    <w:rsid w:val="004E529E"/>
    <w:rsid w:val="004E560F"/>
    <w:rsid w:val="0050309F"/>
    <w:rsid w:val="00521B7C"/>
    <w:rsid w:val="0052617D"/>
    <w:rsid w:val="0053488E"/>
    <w:rsid w:val="00534B38"/>
    <w:rsid w:val="0053600C"/>
    <w:rsid w:val="00542072"/>
    <w:rsid w:val="0054218D"/>
    <w:rsid w:val="00543227"/>
    <w:rsid w:val="00552A7A"/>
    <w:rsid w:val="00553665"/>
    <w:rsid w:val="00563EFE"/>
    <w:rsid w:val="00566EC5"/>
    <w:rsid w:val="00567088"/>
    <w:rsid w:val="00574684"/>
    <w:rsid w:val="005765D9"/>
    <w:rsid w:val="005858E3"/>
    <w:rsid w:val="00590332"/>
    <w:rsid w:val="005907B0"/>
    <w:rsid w:val="005A22B6"/>
    <w:rsid w:val="005A423E"/>
    <w:rsid w:val="005B3E78"/>
    <w:rsid w:val="005B584B"/>
    <w:rsid w:val="005B670B"/>
    <w:rsid w:val="005B7F40"/>
    <w:rsid w:val="005C2299"/>
    <w:rsid w:val="005C2F62"/>
    <w:rsid w:val="005C7F44"/>
    <w:rsid w:val="005E2638"/>
    <w:rsid w:val="005E2B07"/>
    <w:rsid w:val="005E325D"/>
    <w:rsid w:val="005E37D4"/>
    <w:rsid w:val="005E5F5F"/>
    <w:rsid w:val="005E7FB9"/>
    <w:rsid w:val="005F0983"/>
    <w:rsid w:val="005F4660"/>
    <w:rsid w:val="005F5CD5"/>
    <w:rsid w:val="005F70E6"/>
    <w:rsid w:val="005F7A79"/>
    <w:rsid w:val="00600F56"/>
    <w:rsid w:val="00612E46"/>
    <w:rsid w:val="00613FD8"/>
    <w:rsid w:val="00616EAA"/>
    <w:rsid w:val="006230CB"/>
    <w:rsid w:val="00625CFC"/>
    <w:rsid w:val="00631EFA"/>
    <w:rsid w:val="00633032"/>
    <w:rsid w:val="00642151"/>
    <w:rsid w:val="006465E4"/>
    <w:rsid w:val="006470D9"/>
    <w:rsid w:val="0064761E"/>
    <w:rsid w:val="00650E99"/>
    <w:rsid w:val="00654741"/>
    <w:rsid w:val="00656E29"/>
    <w:rsid w:val="0066117F"/>
    <w:rsid w:val="00662247"/>
    <w:rsid w:val="0066371C"/>
    <w:rsid w:val="00681F4B"/>
    <w:rsid w:val="00683461"/>
    <w:rsid w:val="00686BED"/>
    <w:rsid w:val="00692F96"/>
    <w:rsid w:val="00696978"/>
    <w:rsid w:val="006A14CE"/>
    <w:rsid w:val="006A588C"/>
    <w:rsid w:val="006B063F"/>
    <w:rsid w:val="006B22AA"/>
    <w:rsid w:val="006B2834"/>
    <w:rsid w:val="006B442A"/>
    <w:rsid w:val="006C4981"/>
    <w:rsid w:val="006C7A0A"/>
    <w:rsid w:val="006D3331"/>
    <w:rsid w:val="006D55DA"/>
    <w:rsid w:val="006D57E5"/>
    <w:rsid w:val="006D73AA"/>
    <w:rsid w:val="006D78A5"/>
    <w:rsid w:val="006E2810"/>
    <w:rsid w:val="006E6C62"/>
    <w:rsid w:val="00704929"/>
    <w:rsid w:val="00710AA4"/>
    <w:rsid w:val="00713D2E"/>
    <w:rsid w:val="00714451"/>
    <w:rsid w:val="007158BE"/>
    <w:rsid w:val="0072275D"/>
    <w:rsid w:val="00723700"/>
    <w:rsid w:val="00724753"/>
    <w:rsid w:val="0072516E"/>
    <w:rsid w:val="00727B0D"/>
    <w:rsid w:val="0073114D"/>
    <w:rsid w:val="007320B0"/>
    <w:rsid w:val="007331BF"/>
    <w:rsid w:val="00737D21"/>
    <w:rsid w:val="00740D8A"/>
    <w:rsid w:val="00743108"/>
    <w:rsid w:val="0074557F"/>
    <w:rsid w:val="007513AB"/>
    <w:rsid w:val="00755FE0"/>
    <w:rsid w:val="00762740"/>
    <w:rsid w:val="00763587"/>
    <w:rsid w:val="00771DCB"/>
    <w:rsid w:val="00772417"/>
    <w:rsid w:val="00776A63"/>
    <w:rsid w:val="007831C1"/>
    <w:rsid w:val="00785155"/>
    <w:rsid w:val="007914DD"/>
    <w:rsid w:val="007923B4"/>
    <w:rsid w:val="00797FF7"/>
    <w:rsid w:val="007A3080"/>
    <w:rsid w:val="007A42AE"/>
    <w:rsid w:val="007A5F9A"/>
    <w:rsid w:val="007B08A1"/>
    <w:rsid w:val="007B1C38"/>
    <w:rsid w:val="007B22DF"/>
    <w:rsid w:val="007B26A3"/>
    <w:rsid w:val="007B48BF"/>
    <w:rsid w:val="007C3211"/>
    <w:rsid w:val="007C3C53"/>
    <w:rsid w:val="007C5470"/>
    <w:rsid w:val="007C5DA0"/>
    <w:rsid w:val="007C759A"/>
    <w:rsid w:val="007D1AC0"/>
    <w:rsid w:val="007D34B6"/>
    <w:rsid w:val="007D6E29"/>
    <w:rsid w:val="007E0611"/>
    <w:rsid w:val="007E4C21"/>
    <w:rsid w:val="007F7972"/>
    <w:rsid w:val="0080391A"/>
    <w:rsid w:val="008070CC"/>
    <w:rsid w:val="00813D01"/>
    <w:rsid w:val="00815BAA"/>
    <w:rsid w:val="00821DA6"/>
    <w:rsid w:val="00823A89"/>
    <w:rsid w:val="008332D3"/>
    <w:rsid w:val="00836546"/>
    <w:rsid w:val="0084536A"/>
    <w:rsid w:val="00850CE7"/>
    <w:rsid w:val="008638D0"/>
    <w:rsid w:val="0086622D"/>
    <w:rsid w:val="008667B1"/>
    <w:rsid w:val="0087500D"/>
    <w:rsid w:val="0087559F"/>
    <w:rsid w:val="0087584A"/>
    <w:rsid w:val="00880508"/>
    <w:rsid w:val="008813E1"/>
    <w:rsid w:val="00882F7E"/>
    <w:rsid w:val="00884B58"/>
    <w:rsid w:val="008923BF"/>
    <w:rsid w:val="008A0170"/>
    <w:rsid w:val="008A3F7C"/>
    <w:rsid w:val="008B5444"/>
    <w:rsid w:val="008C1D29"/>
    <w:rsid w:val="008C6F2B"/>
    <w:rsid w:val="008D0AF0"/>
    <w:rsid w:val="008E6D21"/>
    <w:rsid w:val="008E6F03"/>
    <w:rsid w:val="008E76AF"/>
    <w:rsid w:val="008F3552"/>
    <w:rsid w:val="008F4947"/>
    <w:rsid w:val="008F6E33"/>
    <w:rsid w:val="008F6E60"/>
    <w:rsid w:val="00900A7A"/>
    <w:rsid w:val="00902F34"/>
    <w:rsid w:val="0090312B"/>
    <w:rsid w:val="0090783F"/>
    <w:rsid w:val="00911323"/>
    <w:rsid w:val="009113BD"/>
    <w:rsid w:val="00911FE2"/>
    <w:rsid w:val="009152DA"/>
    <w:rsid w:val="00915B3E"/>
    <w:rsid w:val="00920955"/>
    <w:rsid w:val="00921145"/>
    <w:rsid w:val="0092188E"/>
    <w:rsid w:val="009265E8"/>
    <w:rsid w:val="00926DEB"/>
    <w:rsid w:val="00927217"/>
    <w:rsid w:val="00930BE6"/>
    <w:rsid w:val="00930E24"/>
    <w:rsid w:val="0093242A"/>
    <w:rsid w:val="00933F66"/>
    <w:rsid w:val="009468AD"/>
    <w:rsid w:val="0094736F"/>
    <w:rsid w:val="00947E7F"/>
    <w:rsid w:val="00960E9D"/>
    <w:rsid w:val="009639E0"/>
    <w:rsid w:val="0097029A"/>
    <w:rsid w:val="0098578C"/>
    <w:rsid w:val="00992BF6"/>
    <w:rsid w:val="009961DC"/>
    <w:rsid w:val="009A0F67"/>
    <w:rsid w:val="009A3824"/>
    <w:rsid w:val="009A3F82"/>
    <w:rsid w:val="009A6773"/>
    <w:rsid w:val="009B362E"/>
    <w:rsid w:val="009B5009"/>
    <w:rsid w:val="009C3361"/>
    <w:rsid w:val="009C5237"/>
    <w:rsid w:val="009D5E33"/>
    <w:rsid w:val="009D6BBB"/>
    <w:rsid w:val="009D7563"/>
    <w:rsid w:val="009E1BB0"/>
    <w:rsid w:val="009E360F"/>
    <w:rsid w:val="009F0F22"/>
    <w:rsid w:val="009F30C7"/>
    <w:rsid w:val="009F31B7"/>
    <w:rsid w:val="009F32CC"/>
    <w:rsid w:val="00A02A75"/>
    <w:rsid w:val="00A07D46"/>
    <w:rsid w:val="00A12305"/>
    <w:rsid w:val="00A13B8A"/>
    <w:rsid w:val="00A20C5B"/>
    <w:rsid w:val="00A220D4"/>
    <w:rsid w:val="00A4289F"/>
    <w:rsid w:val="00A4403F"/>
    <w:rsid w:val="00A44604"/>
    <w:rsid w:val="00A47D6E"/>
    <w:rsid w:val="00A51CBD"/>
    <w:rsid w:val="00A63848"/>
    <w:rsid w:val="00A65118"/>
    <w:rsid w:val="00A66622"/>
    <w:rsid w:val="00A74C02"/>
    <w:rsid w:val="00A75373"/>
    <w:rsid w:val="00A7564D"/>
    <w:rsid w:val="00A821E0"/>
    <w:rsid w:val="00A83165"/>
    <w:rsid w:val="00A8607B"/>
    <w:rsid w:val="00A86D0A"/>
    <w:rsid w:val="00A926A9"/>
    <w:rsid w:val="00A95083"/>
    <w:rsid w:val="00A95DB4"/>
    <w:rsid w:val="00A97A62"/>
    <w:rsid w:val="00A97CEC"/>
    <w:rsid w:val="00AA1819"/>
    <w:rsid w:val="00AA2C6C"/>
    <w:rsid w:val="00AA37F2"/>
    <w:rsid w:val="00AB2B58"/>
    <w:rsid w:val="00AB460F"/>
    <w:rsid w:val="00AC4190"/>
    <w:rsid w:val="00AC744A"/>
    <w:rsid w:val="00AD5571"/>
    <w:rsid w:val="00AE1718"/>
    <w:rsid w:val="00AE2E36"/>
    <w:rsid w:val="00AE6CA9"/>
    <w:rsid w:val="00AE7A35"/>
    <w:rsid w:val="00AF03C6"/>
    <w:rsid w:val="00AF7CB8"/>
    <w:rsid w:val="00B018ED"/>
    <w:rsid w:val="00B03CBD"/>
    <w:rsid w:val="00B04A5B"/>
    <w:rsid w:val="00B05AE1"/>
    <w:rsid w:val="00B1586F"/>
    <w:rsid w:val="00B222C0"/>
    <w:rsid w:val="00B25290"/>
    <w:rsid w:val="00B272BD"/>
    <w:rsid w:val="00B367C5"/>
    <w:rsid w:val="00B4308D"/>
    <w:rsid w:val="00B47529"/>
    <w:rsid w:val="00B51B6F"/>
    <w:rsid w:val="00B650A9"/>
    <w:rsid w:val="00B70E46"/>
    <w:rsid w:val="00B8197D"/>
    <w:rsid w:val="00B83F1D"/>
    <w:rsid w:val="00B90491"/>
    <w:rsid w:val="00BA06C5"/>
    <w:rsid w:val="00BA4AFB"/>
    <w:rsid w:val="00BA4F76"/>
    <w:rsid w:val="00BA687E"/>
    <w:rsid w:val="00BA6F95"/>
    <w:rsid w:val="00BB270D"/>
    <w:rsid w:val="00BD573F"/>
    <w:rsid w:val="00BE007B"/>
    <w:rsid w:val="00BE0FDA"/>
    <w:rsid w:val="00BE150C"/>
    <w:rsid w:val="00BE1EA0"/>
    <w:rsid w:val="00BE2891"/>
    <w:rsid w:val="00BE2E59"/>
    <w:rsid w:val="00BE756D"/>
    <w:rsid w:val="00BF4EE8"/>
    <w:rsid w:val="00BF746E"/>
    <w:rsid w:val="00BF7A31"/>
    <w:rsid w:val="00C03373"/>
    <w:rsid w:val="00C053BF"/>
    <w:rsid w:val="00C057B1"/>
    <w:rsid w:val="00C137BE"/>
    <w:rsid w:val="00C17557"/>
    <w:rsid w:val="00C208CC"/>
    <w:rsid w:val="00C23005"/>
    <w:rsid w:val="00C24733"/>
    <w:rsid w:val="00C26F80"/>
    <w:rsid w:val="00C34A79"/>
    <w:rsid w:val="00C36CFA"/>
    <w:rsid w:val="00C4097B"/>
    <w:rsid w:val="00C437E6"/>
    <w:rsid w:val="00C45F41"/>
    <w:rsid w:val="00C52FE7"/>
    <w:rsid w:val="00C6762A"/>
    <w:rsid w:val="00C7085A"/>
    <w:rsid w:val="00C74053"/>
    <w:rsid w:val="00C7591B"/>
    <w:rsid w:val="00C8455B"/>
    <w:rsid w:val="00C85739"/>
    <w:rsid w:val="00C8583C"/>
    <w:rsid w:val="00C85B1A"/>
    <w:rsid w:val="00C85FC2"/>
    <w:rsid w:val="00C90733"/>
    <w:rsid w:val="00C93CA5"/>
    <w:rsid w:val="00C93D8C"/>
    <w:rsid w:val="00C94650"/>
    <w:rsid w:val="00C959EB"/>
    <w:rsid w:val="00C977C3"/>
    <w:rsid w:val="00CA5208"/>
    <w:rsid w:val="00CA74F8"/>
    <w:rsid w:val="00CB5113"/>
    <w:rsid w:val="00CC16E4"/>
    <w:rsid w:val="00CC24DE"/>
    <w:rsid w:val="00CC4AAC"/>
    <w:rsid w:val="00CC71A7"/>
    <w:rsid w:val="00CD3945"/>
    <w:rsid w:val="00CD418E"/>
    <w:rsid w:val="00CD5D4D"/>
    <w:rsid w:val="00CE1BDC"/>
    <w:rsid w:val="00CE3804"/>
    <w:rsid w:val="00CE71ED"/>
    <w:rsid w:val="00CF235E"/>
    <w:rsid w:val="00CF251C"/>
    <w:rsid w:val="00D03D93"/>
    <w:rsid w:val="00D04D32"/>
    <w:rsid w:val="00D05EFC"/>
    <w:rsid w:val="00D07193"/>
    <w:rsid w:val="00D1098A"/>
    <w:rsid w:val="00D11DE1"/>
    <w:rsid w:val="00D13998"/>
    <w:rsid w:val="00D1520F"/>
    <w:rsid w:val="00D20947"/>
    <w:rsid w:val="00D20BDE"/>
    <w:rsid w:val="00D213A0"/>
    <w:rsid w:val="00D219D3"/>
    <w:rsid w:val="00D23221"/>
    <w:rsid w:val="00D264F2"/>
    <w:rsid w:val="00D2670B"/>
    <w:rsid w:val="00D2717E"/>
    <w:rsid w:val="00D27593"/>
    <w:rsid w:val="00D30713"/>
    <w:rsid w:val="00D3071D"/>
    <w:rsid w:val="00D34126"/>
    <w:rsid w:val="00D3759B"/>
    <w:rsid w:val="00D40090"/>
    <w:rsid w:val="00D41178"/>
    <w:rsid w:val="00D43103"/>
    <w:rsid w:val="00D43CB8"/>
    <w:rsid w:val="00D46D9C"/>
    <w:rsid w:val="00D47D2B"/>
    <w:rsid w:val="00D5483F"/>
    <w:rsid w:val="00D5622A"/>
    <w:rsid w:val="00D63B1C"/>
    <w:rsid w:val="00D64A90"/>
    <w:rsid w:val="00D66B3C"/>
    <w:rsid w:val="00D73F54"/>
    <w:rsid w:val="00D7509D"/>
    <w:rsid w:val="00D81D34"/>
    <w:rsid w:val="00D97C8A"/>
    <w:rsid w:val="00DA1316"/>
    <w:rsid w:val="00DB0A2A"/>
    <w:rsid w:val="00DB7787"/>
    <w:rsid w:val="00DC17E3"/>
    <w:rsid w:val="00DC1B2A"/>
    <w:rsid w:val="00DC2655"/>
    <w:rsid w:val="00DC4F7B"/>
    <w:rsid w:val="00DC70CF"/>
    <w:rsid w:val="00DD0CF8"/>
    <w:rsid w:val="00DD28E8"/>
    <w:rsid w:val="00DD3527"/>
    <w:rsid w:val="00DD55A8"/>
    <w:rsid w:val="00DD6B82"/>
    <w:rsid w:val="00DE0D43"/>
    <w:rsid w:val="00DE1E28"/>
    <w:rsid w:val="00DE35BB"/>
    <w:rsid w:val="00DF09B7"/>
    <w:rsid w:val="00DF2F8A"/>
    <w:rsid w:val="00DF3A71"/>
    <w:rsid w:val="00DF46D3"/>
    <w:rsid w:val="00DF5D5B"/>
    <w:rsid w:val="00DF5E35"/>
    <w:rsid w:val="00E04969"/>
    <w:rsid w:val="00E066D9"/>
    <w:rsid w:val="00E1007D"/>
    <w:rsid w:val="00E10715"/>
    <w:rsid w:val="00E13D53"/>
    <w:rsid w:val="00E30388"/>
    <w:rsid w:val="00E314B0"/>
    <w:rsid w:val="00E34425"/>
    <w:rsid w:val="00E35A0E"/>
    <w:rsid w:val="00E35ADF"/>
    <w:rsid w:val="00E360E5"/>
    <w:rsid w:val="00E407F4"/>
    <w:rsid w:val="00E43E6B"/>
    <w:rsid w:val="00E445AF"/>
    <w:rsid w:val="00E523F2"/>
    <w:rsid w:val="00E57E7D"/>
    <w:rsid w:val="00E61AF0"/>
    <w:rsid w:val="00E766AE"/>
    <w:rsid w:val="00E87ED3"/>
    <w:rsid w:val="00E9325F"/>
    <w:rsid w:val="00E95D6C"/>
    <w:rsid w:val="00EA03BE"/>
    <w:rsid w:val="00EA40A5"/>
    <w:rsid w:val="00EA42D6"/>
    <w:rsid w:val="00EB0011"/>
    <w:rsid w:val="00EB4B51"/>
    <w:rsid w:val="00EB672C"/>
    <w:rsid w:val="00EC05B1"/>
    <w:rsid w:val="00EC0A85"/>
    <w:rsid w:val="00EC3967"/>
    <w:rsid w:val="00EC3EB4"/>
    <w:rsid w:val="00EC7E95"/>
    <w:rsid w:val="00ED5090"/>
    <w:rsid w:val="00ED6FE5"/>
    <w:rsid w:val="00EE7440"/>
    <w:rsid w:val="00EF0E78"/>
    <w:rsid w:val="00EF321A"/>
    <w:rsid w:val="00F002A5"/>
    <w:rsid w:val="00F037AB"/>
    <w:rsid w:val="00F052DB"/>
    <w:rsid w:val="00F07A66"/>
    <w:rsid w:val="00F12E8C"/>
    <w:rsid w:val="00F1448B"/>
    <w:rsid w:val="00F15DC0"/>
    <w:rsid w:val="00F23106"/>
    <w:rsid w:val="00F24C0F"/>
    <w:rsid w:val="00F30B3C"/>
    <w:rsid w:val="00F32CAD"/>
    <w:rsid w:val="00F331B0"/>
    <w:rsid w:val="00F33965"/>
    <w:rsid w:val="00F42F65"/>
    <w:rsid w:val="00F451B1"/>
    <w:rsid w:val="00F51713"/>
    <w:rsid w:val="00F51C52"/>
    <w:rsid w:val="00F5217E"/>
    <w:rsid w:val="00F57360"/>
    <w:rsid w:val="00F61E15"/>
    <w:rsid w:val="00F62024"/>
    <w:rsid w:val="00F665D3"/>
    <w:rsid w:val="00F66B25"/>
    <w:rsid w:val="00F71CC5"/>
    <w:rsid w:val="00F72FA5"/>
    <w:rsid w:val="00F73097"/>
    <w:rsid w:val="00F7498F"/>
    <w:rsid w:val="00F8010A"/>
    <w:rsid w:val="00F8405E"/>
    <w:rsid w:val="00F841D2"/>
    <w:rsid w:val="00F91F57"/>
    <w:rsid w:val="00F94513"/>
    <w:rsid w:val="00F95868"/>
    <w:rsid w:val="00F96DB1"/>
    <w:rsid w:val="00F97642"/>
    <w:rsid w:val="00FA506C"/>
    <w:rsid w:val="00FA56BB"/>
    <w:rsid w:val="00FB4B98"/>
    <w:rsid w:val="00FB72E2"/>
    <w:rsid w:val="00FC0182"/>
    <w:rsid w:val="00FC0B4F"/>
    <w:rsid w:val="00FC1858"/>
    <w:rsid w:val="00FC2D61"/>
    <w:rsid w:val="00FD0556"/>
    <w:rsid w:val="00FD198F"/>
    <w:rsid w:val="00FD2272"/>
    <w:rsid w:val="00FD438A"/>
    <w:rsid w:val="00FD56B8"/>
    <w:rsid w:val="00FD778A"/>
    <w:rsid w:val="00FE07E2"/>
    <w:rsid w:val="00FE5AE4"/>
    <w:rsid w:val="00FF0FD9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985EF"/>
  <w15:docId w15:val="{68A36844-B186-4717-8306-48766D7FC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l-G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B7C"/>
  </w:style>
  <w:style w:type="paragraph" w:styleId="Heading1">
    <w:name w:val="heading 1"/>
    <w:basedOn w:val="Normal"/>
    <w:next w:val="Normal"/>
    <w:link w:val="Heading1Char"/>
    <w:uiPriority w:val="9"/>
    <w:qFormat/>
    <w:rsid w:val="00521B7C"/>
    <w:pPr>
      <w:pBdr>
        <w:top w:val="single" w:sz="24" w:space="0" w:color="00C6BB" w:themeColor="accent1"/>
        <w:left w:val="single" w:sz="24" w:space="0" w:color="00C6BB" w:themeColor="accent1"/>
        <w:bottom w:val="single" w:sz="24" w:space="0" w:color="00C6BB" w:themeColor="accent1"/>
        <w:right w:val="single" w:sz="24" w:space="0" w:color="00C6BB" w:themeColor="accent1"/>
      </w:pBdr>
      <w:shd w:val="clear" w:color="auto" w:fill="00C6BB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B7C"/>
    <w:pPr>
      <w:pBdr>
        <w:top w:val="single" w:sz="24" w:space="0" w:color="C0FFFB" w:themeColor="accent1" w:themeTint="33"/>
        <w:left w:val="single" w:sz="24" w:space="0" w:color="C0FFFB" w:themeColor="accent1" w:themeTint="33"/>
        <w:bottom w:val="single" w:sz="24" w:space="0" w:color="C0FFFB" w:themeColor="accent1" w:themeTint="33"/>
        <w:right w:val="single" w:sz="24" w:space="0" w:color="C0FFFB" w:themeColor="accent1" w:themeTint="33"/>
      </w:pBdr>
      <w:shd w:val="clear" w:color="auto" w:fill="C0FFFB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B7C"/>
    <w:pPr>
      <w:pBdr>
        <w:top w:val="single" w:sz="6" w:space="2" w:color="00C6BB" w:themeColor="accent1"/>
      </w:pBdr>
      <w:spacing w:before="300" w:after="0"/>
      <w:outlineLvl w:val="2"/>
    </w:pPr>
    <w:rPr>
      <w:caps/>
      <w:color w:val="00625C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1B7C"/>
    <w:pPr>
      <w:pBdr>
        <w:top w:val="dotted" w:sz="6" w:space="2" w:color="00C6BB" w:themeColor="accent1"/>
      </w:pBdr>
      <w:spacing w:before="200" w:after="0"/>
      <w:outlineLvl w:val="3"/>
    </w:pPr>
    <w:rPr>
      <w:caps/>
      <w:color w:val="00948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1B7C"/>
    <w:pPr>
      <w:pBdr>
        <w:bottom w:val="single" w:sz="6" w:space="1" w:color="00C6BB" w:themeColor="accent1"/>
      </w:pBdr>
      <w:spacing w:before="200" w:after="0"/>
      <w:outlineLvl w:val="4"/>
    </w:pPr>
    <w:rPr>
      <w:caps/>
      <w:color w:val="00948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1B7C"/>
    <w:pPr>
      <w:pBdr>
        <w:bottom w:val="dotted" w:sz="6" w:space="1" w:color="00C6BB" w:themeColor="accent1"/>
      </w:pBdr>
      <w:spacing w:before="200" w:after="0"/>
      <w:outlineLvl w:val="5"/>
    </w:pPr>
    <w:rPr>
      <w:caps/>
      <w:color w:val="00948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1B7C"/>
    <w:pPr>
      <w:spacing w:before="200" w:after="0"/>
      <w:outlineLvl w:val="6"/>
    </w:pPr>
    <w:rPr>
      <w:caps/>
      <w:color w:val="00948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1B7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1B7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983"/>
  </w:style>
  <w:style w:type="paragraph" w:styleId="Footer">
    <w:name w:val="footer"/>
    <w:basedOn w:val="Normal"/>
    <w:link w:val="FooterChar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983"/>
  </w:style>
  <w:style w:type="table" w:styleId="TableGrid">
    <w:name w:val="Table Grid"/>
    <w:basedOn w:val="TableNormal"/>
    <w:uiPriority w:val="39"/>
    <w:rsid w:val="00005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1B7C"/>
    <w:rPr>
      <w:caps/>
      <w:color w:val="FFFFFF" w:themeColor="background1"/>
      <w:spacing w:val="15"/>
      <w:sz w:val="22"/>
      <w:szCs w:val="22"/>
      <w:shd w:val="clear" w:color="auto" w:fill="00C6BB" w:themeFill="accent1"/>
    </w:rPr>
  </w:style>
  <w:style w:type="character" w:styleId="Hyperlink">
    <w:name w:val="Hyperlink"/>
    <w:basedOn w:val="DefaultParagraphFont"/>
    <w:uiPriority w:val="99"/>
    <w:unhideWhenUsed/>
    <w:rsid w:val="00FD778A"/>
    <w:rPr>
      <w:color w:val="8F8F8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FD778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MS Mincho" w:hAnsi="Times-Roman" w:cs="Times-Roman"/>
      <w:color w:val="000000"/>
      <w:sz w:val="24"/>
      <w:szCs w:val="24"/>
      <w:lang w:val="en-US" w:eastAsia="ja-JP"/>
    </w:rPr>
  </w:style>
  <w:style w:type="table" w:customStyle="1" w:styleId="TableNormal1">
    <w:name w:val="Table Normal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bdr w:val="nil"/>
      <w:lang w:eastAsia="el-G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Style1">
    <w:name w:val="Table Style 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b/>
      <w:bCs/>
      <w:color w:val="000000"/>
      <w:bdr w:val="nil"/>
      <w:lang w:eastAsia="el-G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32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005532"/>
    <w:rPr>
      <w:lang w:eastAsia="el-GR"/>
    </w:rPr>
  </w:style>
  <w:style w:type="paragraph" w:styleId="TOCHeading">
    <w:name w:val="TOC Heading"/>
    <w:basedOn w:val="Heading1"/>
    <w:next w:val="Normal"/>
    <w:uiPriority w:val="39"/>
    <w:unhideWhenUsed/>
    <w:qFormat/>
    <w:rsid w:val="00521B7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52149"/>
    <w:pPr>
      <w:tabs>
        <w:tab w:val="right" w:leader="dot" w:pos="9458"/>
      </w:tabs>
      <w:spacing w:after="100"/>
    </w:pPr>
    <w:rPr>
      <w:b/>
      <w:bCs/>
      <w:noProof/>
    </w:rPr>
  </w:style>
  <w:style w:type="paragraph" w:styleId="ListParagraph">
    <w:name w:val="List Paragraph"/>
    <w:basedOn w:val="Normal"/>
    <w:uiPriority w:val="34"/>
    <w:qFormat/>
    <w:rsid w:val="00521B7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73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7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733"/>
    <w:rPr>
      <w:b/>
      <w:bCs/>
      <w:sz w:val="20"/>
      <w:szCs w:val="20"/>
    </w:rPr>
  </w:style>
  <w:style w:type="character" w:customStyle="1" w:styleId="watch-title">
    <w:name w:val="watch-title"/>
    <w:basedOn w:val="DefaultParagraphFont"/>
    <w:rsid w:val="0046536E"/>
    <w:rPr>
      <w:sz w:val="24"/>
      <w:szCs w:val="24"/>
      <w:bdr w:val="none" w:sz="0" w:space="0" w:color="auto" w:frame="1"/>
      <w:shd w:val="clear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521B7C"/>
    <w:rPr>
      <w:caps/>
      <w:spacing w:val="15"/>
      <w:shd w:val="clear" w:color="auto" w:fill="C0FFFB" w:themeFill="accent1" w:themeFillTint="33"/>
    </w:rPr>
  </w:style>
  <w:style w:type="paragraph" w:styleId="TOC2">
    <w:name w:val="toc 2"/>
    <w:basedOn w:val="Normal"/>
    <w:next w:val="Normal"/>
    <w:autoRedefine/>
    <w:uiPriority w:val="39"/>
    <w:unhideWhenUsed/>
    <w:rsid w:val="006E2810"/>
    <w:pPr>
      <w:spacing w:after="100"/>
      <w:ind w:left="220"/>
    </w:pPr>
  </w:style>
  <w:style w:type="character" w:customStyle="1" w:styleId="1">
    <w:name w:val="Ανεπίλυτη αναφορά1"/>
    <w:basedOn w:val="DefaultParagraphFont"/>
    <w:uiPriority w:val="99"/>
    <w:semiHidden/>
    <w:unhideWhenUsed/>
    <w:rsid w:val="001172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3BDB"/>
    <w:rPr>
      <w:color w:val="A5A5A5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21B7C"/>
    <w:rPr>
      <w:caps/>
      <w:color w:val="00625C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1B7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1B7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1B7C"/>
    <w:rPr>
      <w:b/>
      <w:bCs/>
      <w:color w:val="00948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1B7C"/>
    <w:pPr>
      <w:spacing w:before="0" w:after="0"/>
    </w:pPr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21B7C"/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1B7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21B7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21B7C"/>
    <w:rPr>
      <w:b/>
      <w:bCs/>
    </w:rPr>
  </w:style>
  <w:style w:type="character" w:styleId="Emphasis">
    <w:name w:val="Emphasis"/>
    <w:uiPriority w:val="20"/>
    <w:qFormat/>
    <w:rsid w:val="00521B7C"/>
    <w:rPr>
      <w:caps/>
      <w:color w:val="00625C" w:themeColor="accent1" w:themeShade="7F"/>
      <w:spacing w:val="5"/>
    </w:rPr>
  </w:style>
  <w:style w:type="paragraph" w:styleId="NoSpacing">
    <w:name w:val="No Spacing"/>
    <w:uiPriority w:val="1"/>
    <w:qFormat/>
    <w:rsid w:val="00521B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1B7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1B7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1B7C"/>
    <w:pPr>
      <w:spacing w:before="240" w:after="240" w:line="240" w:lineRule="auto"/>
      <w:ind w:left="1080" w:right="1080"/>
      <w:jc w:val="center"/>
    </w:pPr>
    <w:rPr>
      <w:color w:val="00C6BB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1B7C"/>
    <w:rPr>
      <w:color w:val="00C6BB" w:themeColor="accent1"/>
      <w:sz w:val="24"/>
      <w:szCs w:val="24"/>
    </w:rPr>
  </w:style>
  <w:style w:type="character" w:styleId="SubtleEmphasis">
    <w:name w:val="Subtle Emphasis"/>
    <w:uiPriority w:val="19"/>
    <w:qFormat/>
    <w:rsid w:val="00521B7C"/>
    <w:rPr>
      <w:i/>
      <w:iCs/>
      <w:color w:val="00625C" w:themeColor="accent1" w:themeShade="7F"/>
    </w:rPr>
  </w:style>
  <w:style w:type="character" w:styleId="IntenseEmphasis">
    <w:name w:val="Intense Emphasis"/>
    <w:uiPriority w:val="21"/>
    <w:qFormat/>
    <w:rsid w:val="00521B7C"/>
    <w:rPr>
      <w:b/>
      <w:bCs/>
      <w:caps/>
      <w:color w:val="00625C" w:themeColor="accent1" w:themeShade="7F"/>
      <w:spacing w:val="10"/>
    </w:rPr>
  </w:style>
  <w:style w:type="character" w:styleId="SubtleReference">
    <w:name w:val="Subtle Reference"/>
    <w:uiPriority w:val="31"/>
    <w:qFormat/>
    <w:rsid w:val="00521B7C"/>
    <w:rPr>
      <w:b/>
      <w:bCs/>
      <w:color w:val="00C6BB" w:themeColor="accent1"/>
    </w:rPr>
  </w:style>
  <w:style w:type="character" w:styleId="IntenseReference">
    <w:name w:val="Intense Reference"/>
    <w:uiPriority w:val="32"/>
    <w:qFormat/>
    <w:rsid w:val="00521B7C"/>
    <w:rPr>
      <w:b/>
      <w:bCs/>
      <w:i/>
      <w:iCs/>
      <w:caps/>
      <w:color w:val="00C6BB" w:themeColor="accent1"/>
    </w:rPr>
  </w:style>
  <w:style w:type="character" w:styleId="BookTitle">
    <w:name w:val="Book Title"/>
    <w:uiPriority w:val="33"/>
    <w:qFormat/>
    <w:rsid w:val="00521B7C"/>
    <w:rPr>
      <w:b/>
      <w:bCs/>
      <w:i/>
      <w:iCs/>
      <w:spacing w:val="0"/>
    </w:r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3D2478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fr-FR"/>
    </w:rPr>
    <w:tblPr>
      <w:tblStyleRowBandSize w:val="1"/>
      <w:tblStyleColBandSize w:val="1"/>
      <w:tblInd w:w="0" w:type="nil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D2478"/>
    <w:pPr>
      <w:spacing w:after="0" w:line="240" w:lineRule="auto"/>
    </w:pPr>
    <w:tblPr>
      <w:tblStyleRowBandSize w:val="1"/>
      <w:tblStyleColBandSize w:val="1"/>
      <w:tblBorders>
        <w:top w:val="single" w:sz="4" w:space="0" w:color="82FFF7" w:themeColor="accent1" w:themeTint="66"/>
        <w:left w:val="single" w:sz="4" w:space="0" w:color="82FFF7" w:themeColor="accent1" w:themeTint="66"/>
        <w:bottom w:val="single" w:sz="4" w:space="0" w:color="82FFF7" w:themeColor="accent1" w:themeTint="66"/>
        <w:right w:val="single" w:sz="4" w:space="0" w:color="82FFF7" w:themeColor="accent1" w:themeTint="66"/>
        <w:insideH w:val="single" w:sz="4" w:space="0" w:color="82FFF7" w:themeColor="accent1" w:themeTint="66"/>
        <w:insideV w:val="single" w:sz="4" w:space="0" w:color="82FFF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FFF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8C6F2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table" w:styleId="GridTable2-Accent1">
    <w:name w:val="Grid Table 2 Accent 1"/>
    <w:basedOn w:val="TableNormal"/>
    <w:uiPriority w:val="47"/>
    <w:rsid w:val="00E57E7D"/>
    <w:pPr>
      <w:spacing w:after="0" w:line="240" w:lineRule="auto"/>
    </w:pPr>
    <w:tblPr>
      <w:tblStyleRowBandSize w:val="1"/>
      <w:tblStyleColBandSize w:val="1"/>
      <w:tblBorders>
        <w:top w:val="single" w:sz="2" w:space="0" w:color="43FFF3" w:themeColor="accent1" w:themeTint="99"/>
        <w:bottom w:val="single" w:sz="2" w:space="0" w:color="43FFF3" w:themeColor="accent1" w:themeTint="99"/>
        <w:insideH w:val="single" w:sz="2" w:space="0" w:color="43FFF3" w:themeColor="accent1" w:themeTint="99"/>
        <w:insideV w:val="single" w:sz="2" w:space="0" w:color="43FFF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3FFF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B" w:themeFill="accent1" w:themeFillTint="33"/>
      </w:tcPr>
    </w:tblStylePr>
    <w:tblStylePr w:type="band1Horz">
      <w:tblPr/>
      <w:tcPr>
        <w:shd w:val="clear" w:color="auto" w:fill="C0FFFB" w:themeFill="accen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032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2F6D97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29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Αξιομνημόνευτο">
  <a:themeElements>
    <a:clrScheme name="Αξιομνημόνευτο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Αξιομνημόνευτο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low Learning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839C18-8501-4248-9FD3-C93E3809A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8" baseType="variant"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epatterns-word-template;</vt:lpstr>
      <vt:lpstr>epatterns-word-template;</vt:lpstr>
      <vt:lpstr>epatterns-word-template;</vt:lpstr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tterns-word-template;</dc:title>
  <dc:creator>MD</dc:creator>
  <cp:keywords>for approval</cp:keywords>
  <cp:lastModifiedBy>Charitini-Maria Skoulidi</cp:lastModifiedBy>
  <cp:revision>2</cp:revision>
  <cp:lastPrinted>2020-07-28T09:41:00Z</cp:lastPrinted>
  <dcterms:created xsi:type="dcterms:W3CDTF">2021-07-02T06:33:00Z</dcterms:created>
  <dcterms:modified xsi:type="dcterms:W3CDTF">2021-07-02T06:33:00Z</dcterms:modified>
</cp:coreProperties>
</file>